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6C2C1" w14:textId="77777777" w:rsidR="000819E5" w:rsidRDefault="000819E5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0"/>
        <w:gridCol w:w="6595"/>
      </w:tblGrid>
      <w:tr w:rsidR="003142D7" w:rsidRPr="00A2008B" w14:paraId="2F4CA862" w14:textId="77777777" w:rsidTr="00387390">
        <w:trPr>
          <w:jc w:val="center"/>
        </w:trPr>
        <w:tc>
          <w:tcPr>
            <w:tcW w:w="13745" w:type="dxa"/>
            <w:gridSpan w:val="2"/>
          </w:tcPr>
          <w:p w14:paraId="32EEE742" w14:textId="77777777" w:rsidR="005B6107" w:rsidRPr="00A2008B" w:rsidRDefault="005B6107" w:rsidP="00A2008B">
            <w:pPr>
              <w:jc w:val="center"/>
              <w:rPr>
                <w:rFonts w:ascii="Calibri" w:hAnsi="Calibri"/>
                <w:b/>
                <w:bCs/>
                <w:color w:val="000000" w:themeColor="text1"/>
                <w:u w:val="single"/>
              </w:rPr>
            </w:pPr>
            <w:r w:rsidRPr="00A2008B">
              <w:rPr>
                <w:rFonts w:ascii="Calibri" w:hAnsi="Calibri"/>
                <w:b/>
                <w:bCs/>
                <w:color w:val="000000" w:themeColor="text1"/>
                <w:u w:val="single"/>
              </w:rPr>
              <w:t>DEPARTMENT OF MECHANICAL ENGINEERING</w:t>
            </w:r>
          </w:p>
          <w:p w14:paraId="122A8FDE" w14:textId="77777777" w:rsidR="005B6107" w:rsidRPr="00A2008B" w:rsidRDefault="005B6107" w:rsidP="00A2008B">
            <w:pPr>
              <w:jc w:val="center"/>
              <w:rPr>
                <w:rFonts w:ascii="Calibri" w:hAnsi="Calibri"/>
                <w:b/>
                <w:bCs/>
                <w:color w:val="000000" w:themeColor="text1"/>
                <w:u w:val="single"/>
              </w:rPr>
            </w:pPr>
            <w:r w:rsidRPr="00A2008B">
              <w:rPr>
                <w:rFonts w:ascii="Calibri" w:hAnsi="Calibri"/>
                <w:b/>
                <w:bCs/>
                <w:color w:val="000000" w:themeColor="text1"/>
                <w:u w:val="single"/>
              </w:rPr>
              <w:t>MEHRAN UNIVERSITY OF ENGINEERING AND TECHNOLOGY, JAMSHORO.</w:t>
            </w:r>
          </w:p>
          <w:p w14:paraId="05DDF6AB" w14:textId="0C416AD3" w:rsidR="005B6107" w:rsidRPr="00A2008B" w:rsidRDefault="005B6107" w:rsidP="00A2008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rFonts w:ascii="Calibri" w:hAnsi="Calibri"/>
                <w:b/>
                <w:bCs/>
                <w:color w:val="000000" w:themeColor="text1"/>
              </w:rPr>
              <w:t xml:space="preserve">CLASS </w:t>
            </w:r>
            <w:r w:rsidR="00C358EE" w:rsidRPr="00A2008B">
              <w:rPr>
                <w:rFonts w:ascii="Calibri" w:hAnsi="Calibri"/>
                <w:b/>
                <w:bCs/>
                <w:color w:val="000000" w:themeColor="text1"/>
              </w:rPr>
              <w:t>TIME TABLE</w:t>
            </w:r>
            <w:r w:rsidRPr="00A2008B">
              <w:rPr>
                <w:rFonts w:ascii="Calibri" w:hAnsi="Calibri"/>
                <w:b/>
                <w:bCs/>
                <w:color w:val="000000" w:themeColor="text1"/>
              </w:rPr>
              <w:t xml:space="preserve">  6</w:t>
            </w:r>
            <w:r w:rsidRPr="00A2008B">
              <w:rPr>
                <w:rFonts w:ascii="Calibri" w:hAnsi="Calibri"/>
                <w:b/>
                <w:bCs/>
                <w:color w:val="000000" w:themeColor="text1"/>
                <w:vertAlign w:val="superscript"/>
              </w:rPr>
              <w:t>th</w:t>
            </w:r>
            <w:r w:rsidRPr="00A2008B">
              <w:rPr>
                <w:rFonts w:ascii="Calibri" w:hAnsi="Calibri"/>
                <w:b/>
                <w:bCs/>
                <w:color w:val="000000" w:themeColor="text1"/>
              </w:rPr>
              <w:t xml:space="preserve"> </w:t>
            </w:r>
            <w:r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</w:rPr>
              <w:t xml:space="preserve">SEMESTER </w:t>
            </w:r>
            <w:r w:rsidR="00EE0D95"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</w:rPr>
              <w:t>2</w:t>
            </w:r>
            <w:r w:rsidR="00FD138D">
              <w:rPr>
                <w:rFonts w:ascii="Calibri" w:hAnsi="Calibri"/>
                <w:b/>
                <w:bCs/>
                <w:i/>
                <w:iCs/>
                <w:color w:val="000000" w:themeColor="text1"/>
              </w:rPr>
              <w:t>3</w:t>
            </w:r>
            <w:r w:rsidRPr="00A2008B">
              <w:rPr>
                <w:rFonts w:ascii="Calibri" w:hAnsi="Calibri"/>
                <w:b/>
                <w:bCs/>
                <w:color w:val="000000" w:themeColor="text1"/>
                <w:u w:val="single"/>
              </w:rPr>
              <w:t>-BATCH (</w:t>
            </w:r>
            <w:r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  <w:u w:val="single"/>
              </w:rPr>
              <w:t>SECTION-</w:t>
            </w:r>
            <w:r w:rsidR="005F7B03"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  <w:u w:val="single"/>
              </w:rPr>
              <w:t>A</w:t>
            </w:r>
            <w:r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  <w:u w:val="single"/>
              </w:rPr>
              <w:t xml:space="preserve">) </w:t>
            </w:r>
            <w:r w:rsidRPr="00A2008B">
              <w:rPr>
                <w:rFonts w:ascii="Calibri" w:hAnsi="Calibri"/>
                <w:b/>
                <w:bCs/>
                <w:color w:val="000000" w:themeColor="text1"/>
              </w:rPr>
              <w:t>MECHANICAL</w:t>
            </w:r>
            <w:r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  <w:u w:val="single"/>
              </w:rPr>
              <w:t xml:space="preserve"> </w:t>
            </w:r>
            <w:r w:rsidRPr="00A2008B">
              <w:rPr>
                <w:rFonts w:ascii="Calibri" w:hAnsi="Calibri"/>
                <w:b/>
                <w:bCs/>
                <w:color w:val="000000" w:themeColor="text1"/>
              </w:rPr>
              <w:t xml:space="preserve"> </w:t>
            </w:r>
          </w:p>
        </w:tc>
      </w:tr>
      <w:tr w:rsidR="005B6107" w:rsidRPr="00A2008B" w14:paraId="24DCB2A6" w14:textId="77777777" w:rsidTr="00387390">
        <w:trPr>
          <w:jc w:val="center"/>
        </w:trPr>
        <w:tc>
          <w:tcPr>
            <w:tcW w:w="7150" w:type="dxa"/>
          </w:tcPr>
          <w:p w14:paraId="2AE47C2A" w14:textId="5726626A" w:rsidR="005B6107" w:rsidRPr="00A2008B" w:rsidRDefault="005B6107" w:rsidP="00A2008B">
            <w:pPr>
              <w:rPr>
                <w:rFonts w:ascii="Calibri" w:hAnsi="Calibri"/>
                <w:b/>
                <w:i/>
                <w:color w:val="000000" w:themeColor="text1"/>
                <w:sz w:val="22"/>
                <w:szCs w:val="22"/>
              </w:rPr>
            </w:pPr>
            <w:r w:rsidRPr="00A2008B">
              <w:rPr>
                <w:rFonts w:ascii="Calibri" w:hAnsi="Calibri"/>
                <w:b/>
                <w:i/>
                <w:color w:val="000000" w:themeColor="text1"/>
                <w:sz w:val="22"/>
                <w:szCs w:val="22"/>
              </w:rPr>
              <w:t xml:space="preserve">Class Advisor: - </w:t>
            </w:r>
            <w:r w:rsidR="002A4B90" w:rsidRPr="00A2008B">
              <w:rPr>
                <w:rFonts w:ascii="Calibri" w:hAnsi="Calibri"/>
                <w:b/>
                <w:i/>
              </w:rPr>
              <w:t>Engr.  Samiullah Qureshi</w:t>
            </w:r>
          </w:p>
        </w:tc>
        <w:tc>
          <w:tcPr>
            <w:tcW w:w="6595" w:type="dxa"/>
          </w:tcPr>
          <w:p w14:paraId="1A7C1274" w14:textId="04563070" w:rsidR="005B6107" w:rsidRPr="00A2008B" w:rsidRDefault="00B816E7" w:rsidP="00A2008B">
            <w:pPr>
              <w:jc w:val="right"/>
              <w:rPr>
                <w:rFonts w:ascii="Calibri" w:hAnsi="Calibri"/>
                <w:b/>
                <w:i/>
                <w:color w:val="000000" w:themeColor="text1"/>
                <w:sz w:val="22"/>
                <w:szCs w:val="22"/>
              </w:rPr>
            </w:pPr>
            <w:r w:rsidRPr="00A2008B">
              <w:rPr>
                <w:rFonts w:ascii="Calibri" w:hAnsi="Calibri"/>
                <w:b/>
                <w:i/>
                <w:color w:val="000000" w:themeColor="text1"/>
              </w:rPr>
              <w:t xml:space="preserve">W.e.f: </w:t>
            </w:r>
            <w:r w:rsidR="00195ADA">
              <w:rPr>
                <w:rFonts w:ascii="Calibri" w:hAnsi="Calibri"/>
                <w:b/>
                <w:i/>
                <w:color w:val="000000" w:themeColor="text1"/>
              </w:rPr>
              <w:t>08</w:t>
            </w:r>
            <w:r w:rsidRPr="00A2008B">
              <w:rPr>
                <w:rFonts w:ascii="Calibri" w:hAnsi="Calibri"/>
                <w:b/>
                <w:i/>
                <w:color w:val="000000" w:themeColor="text1"/>
              </w:rPr>
              <w:t>.</w:t>
            </w:r>
            <w:r w:rsidR="003C2B07" w:rsidRPr="00A2008B">
              <w:rPr>
                <w:rFonts w:ascii="Calibri" w:hAnsi="Calibri"/>
                <w:b/>
                <w:i/>
                <w:color w:val="000000" w:themeColor="text1"/>
              </w:rPr>
              <w:t>0</w:t>
            </w:r>
            <w:r w:rsidR="00195ADA">
              <w:rPr>
                <w:rFonts w:ascii="Calibri" w:hAnsi="Calibri"/>
                <w:b/>
                <w:i/>
                <w:color w:val="000000" w:themeColor="text1"/>
              </w:rPr>
              <w:t>12</w:t>
            </w:r>
            <w:r w:rsidRPr="00A2008B">
              <w:rPr>
                <w:rFonts w:ascii="Calibri" w:hAnsi="Calibri"/>
                <w:b/>
                <w:i/>
                <w:color w:val="000000" w:themeColor="text1"/>
              </w:rPr>
              <w:t>.202</w:t>
            </w:r>
            <w:r w:rsidR="006B0DBA" w:rsidRPr="00A2008B">
              <w:rPr>
                <w:rFonts w:ascii="Calibri" w:hAnsi="Calibri"/>
                <w:b/>
                <w:i/>
                <w:color w:val="000000" w:themeColor="text1"/>
              </w:rPr>
              <w:t>5</w:t>
            </w:r>
          </w:p>
        </w:tc>
      </w:tr>
    </w:tbl>
    <w:p w14:paraId="73AE2483" w14:textId="77777777" w:rsidR="005B6107" w:rsidRPr="00A2008B" w:rsidRDefault="005B6107" w:rsidP="00A2008B">
      <w:pPr>
        <w:rPr>
          <w:color w:val="000000" w:themeColor="text1"/>
          <w:sz w:val="22"/>
          <w:szCs w:val="22"/>
        </w:rPr>
      </w:pPr>
    </w:p>
    <w:tbl>
      <w:tblPr>
        <w:tblpPr w:leftFromText="180" w:rightFromText="180" w:vertAnchor="text" w:horzAnchor="margin" w:tblpXSpec="center" w:tblpY="-136"/>
        <w:tblW w:w="138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3"/>
        <w:gridCol w:w="9"/>
        <w:gridCol w:w="1508"/>
        <w:gridCol w:w="2515"/>
        <w:gridCol w:w="2413"/>
        <w:gridCol w:w="2422"/>
        <w:gridCol w:w="2250"/>
        <w:gridCol w:w="2193"/>
      </w:tblGrid>
      <w:tr w:rsidR="0077471E" w:rsidRPr="00A2008B" w14:paraId="0372A359" w14:textId="37DE44E9" w:rsidTr="00806030">
        <w:trPr>
          <w:trHeight w:val="535"/>
        </w:trPr>
        <w:tc>
          <w:tcPr>
            <w:tcW w:w="553" w:type="dxa"/>
          </w:tcPr>
          <w:p w14:paraId="7ABBA5E7" w14:textId="289953C6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S.N</w:t>
            </w:r>
          </w:p>
        </w:tc>
        <w:tc>
          <w:tcPr>
            <w:tcW w:w="1517" w:type="dxa"/>
            <w:gridSpan w:val="2"/>
          </w:tcPr>
          <w:p w14:paraId="40CB9A45" w14:textId="406659D8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Time</w:t>
            </w:r>
          </w:p>
        </w:tc>
        <w:tc>
          <w:tcPr>
            <w:tcW w:w="2515" w:type="dxa"/>
          </w:tcPr>
          <w:p w14:paraId="0BD899EA" w14:textId="1BC71DB6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Monday</w:t>
            </w:r>
          </w:p>
        </w:tc>
        <w:tc>
          <w:tcPr>
            <w:tcW w:w="2413" w:type="dxa"/>
            <w:vAlign w:val="center"/>
          </w:tcPr>
          <w:p w14:paraId="0F955764" w14:textId="77777777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Tuesday</w:t>
            </w:r>
          </w:p>
          <w:p w14:paraId="6F463F56" w14:textId="77777777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22" w:type="dxa"/>
            <w:vAlign w:val="center"/>
          </w:tcPr>
          <w:p w14:paraId="74F8C64B" w14:textId="77777777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Wednesday</w:t>
            </w:r>
          </w:p>
          <w:p w14:paraId="06DC156C" w14:textId="77777777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250" w:type="dxa"/>
            <w:vAlign w:val="center"/>
          </w:tcPr>
          <w:p w14:paraId="442E928C" w14:textId="77777777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Thursday</w:t>
            </w:r>
          </w:p>
          <w:p w14:paraId="49B8D52F" w14:textId="77777777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193" w:type="dxa"/>
            <w:vAlign w:val="center"/>
          </w:tcPr>
          <w:p w14:paraId="52D73B1F" w14:textId="77777777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Friday</w:t>
            </w:r>
          </w:p>
          <w:p w14:paraId="2604064E" w14:textId="77777777" w:rsidR="0077471E" w:rsidRPr="00A2008B" w:rsidRDefault="0077471E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806030" w:rsidRPr="00A2008B" w14:paraId="51A96379" w14:textId="40638B98" w:rsidTr="00490C82">
        <w:trPr>
          <w:cantSplit/>
          <w:trHeight w:val="450"/>
        </w:trPr>
        <w:tc>
          <w:tcPr>
            <w:tcW w:w="562" w:type="dxa"/>
            <w:gridSpan w:val="2"/>
          </w:tcPr>
          <w:p w14:paraId="6508AC4C" w14:textId="5DF33039" w:rsidR="00806030" w:rsidRPr="00A2008B" w:rsidRDefault="00806030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508" w:type="dxa"/>
            <w:vAlign w:val="center"/>
          </w:tcPr>
          <w:p w14:paraId="5FF14BF8" w14:textId="72A5FDDB" w:rsidR="00806030" w:rsidRPr="00A2008B" w:rsidRDefault="00806030" w:rsidP="00A200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8:00 TO 9:00</w:t>
            </w:r>
          </w:p>
        </w:tc>
        <w:tc>
          <w:tcPr>
            <w:tcW w:w="2515" w:type="dxa"/>
            <w:vAlign w:val="center"/>
          </w:tcPr>
          <w:p w14:paraId="46FC639A" w14:textId="4FA47A5E" w:rsidR="00806030" w:rsidRPr="00A2008B" w:rsidRDefault="00806030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Refrigeration &amp; Air Conditioning (Pr)</w:t>
            </w:r>
          </w:p>
        </w:tc>
        <w:tc>
          <w:tcPr>
            <w:tcW w:w="2413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B85E41C" w14:textId="4CC8FFFE" w:rsidR="00806030" w:rsidRPr="00A2008B" w:rsidRDefault="00AB4A83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0"/>
                <w:szCs w:val="20"/>
              </w:rPr>
              <w:t xml:space="preserve">Manufacturing Processes-II  (Pr)                   </w:t>
            </w:r>
          </w:p>
        </w:tc>
        <w:tc>
          <w:tcPr>
            <w:tcW w:w="2422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3A8CE5DB" w14:textId="61FC4E95" w:rsidR="00806030" w:rsidRPr="00A2008B" w:rsidRDefault="00974582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FF0000"/>
                <w:sz w:val="22"/>
                <w:szCs w:val="22"/>
              </w:rPr>
              <w:t>Statistics &amp; Probability</w:t>
            </w:r>
          </w:p>
        </w:tc>
        <w:tc>
          <w:tcPr>
            <w:tcW w:w="22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5ADAAD" w14:textId="6AB60F63" w:rsidR="00806030" w:rsidRPr="00A2008B" w:rsidRDefault="00806030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FF0000"/>
                <w:sz w:val="22"/>
                <w:szCs w:val="22"/>
              </w:rPr>
              <w:t>Statistics &amp; Probability</w:t>
            </w:r>
          </w:p>
        </w:tc>
        <w:tc>
          <w:tcPr>
            <w:tcW w:w="2193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1A83E9B4" w14:textId="0E290605" w:rsidR="00806030" w:rsidRPr="00A2008B" w:rsidRDefault="00317257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Machine Design-II</w:t>
            </w:r>
          </w:p>
        </w:tc>
      </w:tr>
      <w:tr w:rsidR="00806030" w:rsidRPr="00A2008B" w14:paraId="317E036B" w14:textId="0331BFAB" w:rsidTr="00490C82">
        <w:trPr>
          <w:cantSplit/>
          <w:trHeight w:val="399"/>
        </w:trPr>
        <w:tc>
          <w:tcPr>
            <w:tcW w:w="562" w:type="dxa"/>
            <w:gridSpan w:val="2"/>
          </w:tcPr>
          <w:p w14:paraId="1EFE11D3" w14:textId="558DE315" w:rsidR="00806030" w:rsidRPr="00A2008B" w:rsidRDefault="00806030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508" w:type="dxa"/>
            <w:vAlign w:val="center"/>
          </w:tcPr>
          <w:p w14:paraId="6A5A04ED" w14:textId="18C6D5A0" w:rsidR="00806030" w:rsidRPr="00A2008B" w:rsidRDefault="00806030" w:rsidP="00A200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9:00 TO 10:00</w:t>
            </w:r>
          </w:p>
        </w:tc>
        <w:tc>
          <w:tcPr>
            <w:tcW w:w="2515" w:type="dxa"/>
            <w:vAlign w:val="center"/>
          </w:tcPr>
          <w:p w14:paraId="1A7BEE7D" w14:textId="73F75025" w:rsidR="00806030" w:rsidRPr="00A2008B" w:rsidRDefault="00806030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413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F78E497" w14:textId="4DFC7BBA" w:rsidR="00806030" w:rsidRPr="00A2008B" w:rsidRDefault="00806030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422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7BE62AA7" w14:textId="3A83A6EC" w:rsidR="00806030" w:rsidRPr="00A2008B" w:rsidRDefault="00D535F3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Machine Design-II</w:t>
            </w:r>
          </w:p>
        </w:tc>
        <w:tc>
          <w:tcPr>
            <w:tcW w:w="22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7FF328B" w14:textId="7A3DB10E" w:rsidR="00806030" w:rsidRPr="00A2008B" w:rsidRDefault="00223EA4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Machine Design-II</w:t>
            </w:r>
          </w:p>
        </w:tc>
        <w:tc>
          <w:tcPr>
            <w:tcW w:w="2193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2442CB4D" w14:textId="0181AB65" w:rsidR="00806030" w:rsidRPr="00A2008B" w:rsidRDefault="00DB4ABA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FF0000"/>
                <w:sz w:val="22"/>
                <w:szCs w:val="22"/>
              </w:rPr>
              <w:t>Statistics &amp; Probability</w:t>
            </w:r>
          </w:p>
        </w:tc>
      </w:tr>
      <w:tr w:rsidR="00806030" w:rsidRPr="00A2008B" w14:paraId="335F31B0" w14:textId="627FDF44" w:rsidTr="00490C82">
        <w:trPr>
          <w:cantSplit/>
          <w:trHeight w:val="366"/>
        </w:trPr>
        <w:tc>
          <w:tcPr>
            <w:tcW w:w="562" w:type="dxa"/>
            <w:gridSpan w:val="2"/>
          </w:tcPr>
          <w:p w14:paraId="28CF7F17" w14:textId="0F3889AD" w:rsidR="00806030" w:rsidRPr="00A2008B" w:rsidRDefault="00806030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08" w:type="dxa"/>
            <w:vAlign w:val="center"/>
          </w:tcPr>
          <w:p w14:paraId="4A55ED6C" w14:textId="13FE960F" w:rsidR="00806030" w:rsidRPr="00A2008B" w:rsidRDefault="00806030" w:rsidP="00A200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10:00 TO 11:00</w:t>
            </w:r>
          </w:p>
        </w:tc>
        <w:tc>
          <w:tcPr>
            <w:tcW w:w="2515" w:type="dxa"/>
            <w:vAlign w:val="center"/>
          </w:tcPr>
          <w:p w14:paraId="5D8221FF" w14:textId="71CAA023" w:rsidR="00806030" w:rsidRPr="00A2008B" w:rsidRDefault="00806030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F24B4" w14:textId="6A236D6D" w:rsidR="00806030" w:rsidRPr="00A2008B" w:rsidRDefault="00806030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0FEAE7" w14:textId="680527B7" w:rsidR="00806030" w:rsidRPr="00A2008B" w:rsidRDefault="00E15A96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Refrigeration &amp; Air Conditioning</w:t>
            </w:r>
          </w:p>
        </w:tc>
        <w:tc>
          <w:tcPr>
            <w:tcW w:w="2250" w:type="dxa"/>
            <w:vAlign w:val="center"/>
          </w:tcPr>
          <w:p w14:paraId="4AB36DC5" w14:textId="1F256FC6" w:rsidR="00806030" w:rsidRPr="00A2008B" w:rsidRDefault="00223EA4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Refrigeration &amp; Air Conditioning</w:t>
            </w:r>
          </w:p>
        </w:tc>
        <w:tc>
          <w:tcPr>
            <w:tcW w:w="2193" w:type="dxa"/>
            <w:vAlign w:val="center"/>
          </w:tcPr>
          <w:p w14:paraId="6086EDD7" w14:textId="381600A7" w:rsidR="00806030" w:rsidRPr="00A2008B" w:rsidRDefault="00413261" w:rsidP="00A2008B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Manufacturing Processes-II  (TH)</w:t>
            </w:r>
          </w:p>
        </w:tc>
      </w:tr>
      <w:tr w:rsidR="004D6F69" w:rsidRPr="00A2008B" w14:paraId="141ACCBF" w14:textId="01D96790" w:rsidTr="00490C82">
        <w:trPr>
          <w:cantSplit/>
          <w:trHeight w:val="399"/>
        </w:trPr>
        <w:tc>
          <w:tcPr>
            <w:tcW w:w="562" w:type="dxa"/>
            <w:gridSpan w:val="2"/>
          </w:tcPr>
          <w:p w14:paraId="52E25D4A" w14:textId="07065E95" w:rsidR="004D6F69" w:rsidRPr="00A2008B" w:rsidRDefault="004D6F69" w:rsidP="004D6F69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08" w:type="dxa"/>
            <w:vAlign w:val="center"/>
          </w:tcPr>
          <w:p w14:paraId="66020BF2" w14:textId="3B4B4D54" w:rsidR="004D6F69" w:rsidRPr="00A2008B" w:rsidRDefault="004D6F69" w:rsidP="004D6F6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11:00 TO 12:00</w:t>
            </w:r>
          </w:p>
        </w:tc>
        <w:tc>
          <w:tcPr>
            <w:tcW w:w="2515" w:type="dxa"/>
            <w:vAlign w:val="center"/>
          </w:tcPr>
          <w:p w14:paraId="7791290A" w14:textId="42A7A081" w:rsidR="004D6F69" w:rsidRPr="00A2008B" w:rsidRDefault="004D6F69" w:rsidP="004D6F6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Refrigeration &amp; Air Conditioning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05494" w14:textId="29160460" w:rsidR="004D6F69" w:rsidRPr="00A2008B" w:rsidRDefault="004D6F69" w:rsidP="004D6F6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CAMD (Pr)</w:t>
            </w:r>
          </w:p>
        </w:tc>
        <w:tc>
          <w:tcPr>
            <w:tcW w:w="2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1973A1" w14:textId="67A77FA7" w:rsidR="004D6F69" w:rsidRPr="00A2008B" w:rsidRDefault="00D535F3" w:rsidP="004D6F6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Instrumentation &amp; Control</w:t>
            </w:r>
          </w:p>
        </w:tc>
        <w:tc>
          <w:tcPr>
            <w:tcW w:w="2250" w:type="dxa"/>
            <w:vAlign w:val="center"/>
          </w:tcPr>
          <w:p w14:paraId="6675B45D" w14:textId="3E23AA98" w:rsidR="004D6F69" w:rsidRPr="00A2008B" w:rsidRDefault="004D6F69" w:rsidP="004D6F6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Instrumentation &amp; Control</w:t>
            </w:r>
          </w:p>
        </w:tc>
        <w:tc>
          <w:tcPr>
            <w:tcW w:w="2193" w:type="dxa"/>
            <w:vAlign w:val="center"/>
          </w:tcPr>
          <w:p w14:paraId="4C953B8F" w14:textId="1A5A1D76" w:rsidR="004D6F69" w:rsidRPr="00A2008B" w:rsidRDefault="00317257" w:rsidP="004D6F6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Instrumentation &amp; Control</w:t>
            </w:r>
          </w:p>
        </w:tc>
      </w:tr>
      <w:tr w:rsidR="004D6F69" w:rsidRPr="00A2008B" w14:paraId="68A19BBD" w14:textId="59BACE81" w:rsidTr="00490C82">
        <w:trPr>
          <w:cantSplit/>
          <w:trHeight w:val="399"/>
        </w:trPr>
        <w:tc>
          <w:tcPr>
            <w:tcW w:w="562" w:type="dxa"/>
            <w:gridSpan w:val="2"/>
          </w:tcPr>
          <w:p w14:paraId="18FDDBEE" w14:textId="1A673E77" w:rsidR="004D6F69" w:rsidRPr="00A2008B" w:rsidRDefault="004D6F69" w:rsidP="004D6F69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508" w:type="dxa"/>
            <w:vAlign w:val="center"/>
          </w:tcPr>
          <w:p w14:paraId="632D6F29" w14:textId="5121CE8D" w:rsidR="004D6F69" w:rsidRPr="00A2008B" w:rsidRDefault="004D6F69" w:rsidP="004D6F6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12:00 TO 1:00</w:t>
            </w:r>
          </w:p>
        </w:tc>
        <w:tc>
          <w:tcPr>
            <w:tcW w:w="2515" w:type="dxa"/>
            <w:vAlign w:val="center"/>
          </w:tcPr>
          <w:p w14:paraId="610E6570" w14:textId="1658E627" w:rsidR="004D6F69" w:rsidRPr="00A2008B" w:rsidRDefault="004D6F69" w:rsidP="004D6F69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Instrumentation &amp; Control(Pr)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68F6" w14:textId="4CB2B19D" w:rsidR="004D6F69" w:rsidRPr="00A2008B" w:rsidRDefault="004D6F69" w:rsidP="004D6F69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054EBB" w14:textId="1F53F2B7" w:rsidR="004D6F69" w:rsidRPr="005404DB" w:rsidRDefault="00256190" w:rsidP="004D6F69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*</w:t>
            </w:r>
            <w:r w:rsidRPr="00A2008B">
              <w:rPr>
                <w:color w:val="000000" w:themeColor="text1"/>
                <w:sz w:val="22"/>
                <w:szCs w:val="22"/>
              </w:rPr>
              <w:t>Instrumentation &amp; Control</w:t>
            </w:r>
          </w:p>
        </w:tc>
        <w:tc>
          <w:tcPr>
            <w:tcW w:w="2250" w:type="dxa"/>
            <w:vAlign w:val="center"/>
          </w:tcPr>
          <w:p w14:paraId="7CAA1999" w14:textId="2AC6FCE3" w:rsidR="004D6F69" w:rsidRPr="00033110" w:rsidRDefault="00256190" w:rsidP="004D6F69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*</w:t>
            </w:r>
            <w:r w:rsidRPr="00A2008B">
              <w:rPr>
                <w:color w:val="000000" w:themeColor="text1"/>
                <w:sz w:val="22"/>
                <w:szCs w:val="22"/>
              </w:rPr>
              <w:t>Machine Design-II</w:t>
            </w:r>
          </w:p>
        </w:tc>
        <w:tc>
          <w:tcPr>
            <w:tcW w:w="2193" w:type="dxa"/>
            <w:vAlign w:val="center"/>
          </w:tcPr>
          <w:p w14:paraId="24A4FD99" w14:textId="31A5397D" w:rsidR="004D6F69" w:rsidRPr="00A2008B" w:rsidRDefault="004D6F69" w:rsidP="004D6F6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5404DB">
              <w:rPr>
                <w:b/>
                <w:bCs/>
                <w:color w:val="000000" w:themeColor="text1"/>
                <w:sz w:val="26"/>
                <w:szCs w:val="26"/>
              </w:rPr>
              <w:t>Counseling Class</w:t>
            </w:r>
          </w:p>
        </w:tc>
      </w:tr>
      <w:tr w:rsidR="00E94140" w:rsidRPr="00A2008B" w14:paraId="0BAE73E9" w14:textId="77777777" w:rsidTr="00490C82">
        <w:trPr>
          <w:cantSplit/>
          <w:trHeight w:val="399"/>
        </w:trPr>
        <w:tc>
          <w:tcPr>
            <w:tcW w:w="562" w:type="dxa"/>
            <w:gridSpan w:val="2"/>
          </w:tcPr>
          <w:p w14:paraId="19487C96" w14:textId="05D427E3" w:rsidR="00E94140" w:rsidRPr="00A2008B" w:rsidRDefault="00E94140" w:rsidP="00E94140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508" w:type="dxa"/>
            <w:vAlign w:val="center"/>
          </w:tcPr>
          <w:p w14:paraId="77C72034" w14:textId="5DEAF1BB" w:rsidR="00E94140" w:rsidRPr="00A2008B" w:rsidRDefault="00E94140" w:rsidP="00E9414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1:00 TO 2:00</w:t>
            </w:r>
          </w:p>
        </w:tc>
        <w:tc>
          <w:tcPr>
            <w:tcW w:w="2515" w:type="dxa"/>
            <w:vAlign w:val="center"/>
          </w:tcPr>
          <w:p w14:paraId="2D2B68C6" w14:textId="434AB017" w:rsidR="00E94140" w:rsidRPr="00A2008B" w:rsidRDefault="00E94140" w:rsidP="00E94140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F2D66" w14:textId="7E54AC99" w:rsidR="00E94140" w:rsidRPr="00A2008B" w:rsidRDefault="00E94140" w:rsidP="00E94140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5D881B" w14:textId="3BDF4622" w:rsidR="00E94140" w:rsidRPr="005404DB" w:rsidRDefault="00E94140" w:rsidP="00E9414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color w:val="000000" w:themeColor="text1"/>
                <w:sz w:val="20"/>
                <w:szCs w:val="20"/>
              </w:rPr>
              <w:t>*</w:t>
            </w:r>
            <w:r w:rsidRPr="00A2008B">
              <w:rPr>
                <w:color w:val="000000" w:themeColor="text1"/>
                <w:sz w:val="20"/>
                <w:szCs w:val="20"/>
              </w:rPr>
              <w:t>Manufacturing Processes-II  (TH)</w:t>
            </w:r>
          </w:p>
        </w:tc>
        <w:tc>
          <w:tcPr>
            <w:tcW w:w="2250" w:type="dxa"/>
            <w:vAlign w:val="center"/>
          </w:tcPr>
          <w:p w14:paraId="223B5CEF" w14:textId="2993B111" w:rsidR="00E94140" w:rsidRPr="00033110" w:rsidRDefault="00E94140" w:rsidP="00E94140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193" w:type="dxa"/>
            <w:vAlign w:val="center"/>
          </w:tcPr>
          <w:p w14:paraId="5A691098" w14:textId="47FA1F6D" w:rsidR="00E94140" w:rsidRPr="00A2008B" w:rsidRDefault="00E94140" w:rsidP="00E94140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881321">
              <w:rPr>
                <w:b/>
                <w:bCs/>
                <w:color w:val="EE0000"/>
              </w:rPr>
              <w:t>Prayer Break</w:t>
            </w:r>
          </w:p>
        </w:tc>
      </w:tr>
      <w:tr w:rsidR="00E94140" w:rsidRPr="00A2008B" w14:paraId="0CAD370D" w14:textId="77777777" w:rsidTr="00490C82">
        <w:trPr>
          <w:cantSplit/>
          <w:trHeight w:val="399"/>
        </w:trPr>
        <w:tc>
          <w:tcPr>
            <w:tcW w:w="562" w:type="dxa"/>
            <w:gridSpan w:val="2"/>
          </w:tcPr>
          <w:p w14:paraId="11C36945" w14:textId="370ADBF9" w:rsidR="00E94140" w:rsidRPr="00A2008B" w:rsidRDefault="00E94140" w:rsidP="00E94140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508" w:type="dxa"/>
            <w:vAlign w:val="center"/>
          </w:tcPr>
          <w:p w14:paraId="36F6BFB7" w14:textId="0CE03E51" w:rsidR="00E94140" w:rsidRPr="00A2008B" w:rsidRDefault="00E94140" w:rsidP="00E9414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2:00 TO 3:00</w:t>
            </w:r>
          </w:p>
        </w:tc>
        <w:tc>
          <w:tcPr>
            <w:tcW w:w="2515" w:type="dxa"/>
            <w:vAlign w:val="center"/>
          </w:tcPr>
          <w:p w14:paraId="3325A32D" w14:textId="23524856" w:rsidR="00E94140" w:rsidRPr="00A2008B" w:rsidRDefault="00E94140" w:rsidP="00E94140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1D688" w14:textId="116E5E40" w:rsidR="00E94140" w:rsidRPr="00A2008B" w:rsidRDefault="00E94140" w:rsidP="00E94140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Manufacturing Processes-II  (TH)</w:t>
            </w:r>
          </w:p>
        </w:tc>
        <w:tc>
          <w:tcPr>
            <w:tcW w:w="2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BFE96F" w14:textId="01A6C17C" w:rsidR="00E94140" w:rsidRPr="005404DB" w:rsidRDefault="00E94140" w:rsidP="00E9414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  <w:vAlign w:val="center"/>
          </w:tcPr>
          <w:p w14:paraId="026B32DA" w14:textId="21FC97F8" w:rsidR="00E94140" w:rsidRPr="00A2008B" w:rsidRDefault="00E94140" w:rsidP="00E94140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193" w:type="dxa"/>
            <w:vAlign w:val="center"/>
          </w:tcPr>
          <w:p w14:paraId="658A7B68" w14:textId="34937BA4" w:rsidR="00E94140" w:rsidRPr="00A2008B" w:rsidRDefault="00E94140" w:rsidP="00E94140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E94140" w:rsidRPr="00A2008B" w14:paraId="2069AF0C" w14:textId="77777777" w:rsidTr="00490C82">
        <w:trPr>
          <w:cantSplit/>
          <w:trHeight w:val="399"/>
        </w:trPr>
        <w:tc>
          <w:tcPr>
            <w:tcW w:w="562" w:type="dxa"/>
            <w:gridSpan w:val="2"/>
          </w:tcPr>
          <w:p w14:paraId="7A5DD5B8" w14:textId="77777777" w:rsidR="00E94140" w:rsidRPr="00A2008B" w:rsidRDefault="00E94140" w:rsidP="00E94140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08" w:type="dxa"/>
            <w:vAlign w:val="center"/>
          </w:tcPr>
          <w:p w14:paraId="7CDCEFD9" w14:textId="77777777" w:rsidR="00E94140" w:rsidRPr="00A2008B" w:rsidRDefault="00E94140" w:rsidP="00E94140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15" w:type="dxa"/>
            <w:vAlign w:val="center"/>
          </w:tcPr>
          <w:p w14:paraId="42EA4959" w14:textId="66B31F26" w:rsidR="00E94140" w:rsidRPr="00A2008B" w:rsidRDefault="00E94140" w:rsidP="00E94140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Class Room no. 0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CBC5E" w14:textId="4C9427FD" w:rsidR="00E94140" w:rsidRPr="00A2008B" w:rsidRDefault="00E94140" w:rsidP="00E94140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Class Room no. 0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2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A31E3E" w14:textId="0EDCFCC5" w:rsidR="00E94140" w:rsidRPr="005404DB" w:rsidRDefault="00E94140" w:rsidP="00E94140">
            <w:pPr>
              <w:jc w:val="center"/>
              <w:rPr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Class Room no. 0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2250" w:type="dxa"/>
            <w:vAlign w:val="center"/>
          </w:tcPr>
          <w:p w14:paraId="1CCBFDED" w14:textId="29FBA346" w:rsidR="00E94140" w:rsidRPr="00A2008B" w:rsidRDefault="00E94140" w:rsidP="00E94140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Class Room no. 0</w:t>
            </w:r>
            <w:r w:rsidR="00BC3E40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2193" w:type="dxa"/>
            <w:vAlign w:val="center"/>
          </w:tcPr>
          <w:p w14:paraId="58D938ED" w14:textId="2474BE8F" w:rsidR="00E94140" w:rsidRPr="00A2008B" w:rsidRDefault="00E94140" w:rsidP="00E94140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Class Room no. 0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</w:tr>
    </w:tbl>
    <w:p w14:paraId="7180C046" w14:textId="550F6839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58ADFD38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71BCF839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7D854FEC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12696621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6ED2655D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25A26262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15E627E4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27F70B77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7724154F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7D448549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2A13E394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3AB224CE" w14:textId="77777777" w:rsidR="002C070C" w:rsidRPr="00A2008B" w:rsidRDefault="002C070C" w:rsidP="00A2008B">
      <w:pPr>
        <w:jc w:val="right"/>
        <w:rPr>
          <w:b/>
          <w:bCs/>
          <w:color w:val="000000" w:themeColor="text1"/>
          <w:sz w:val="22"/>
          <w:szCs w:val="22"/>
        </w:rPr>
      </w:pPr>
    </w:p>
    <w:p w14:paraId="1207192B" w14:textId="77777777" w:rsidR="00667C11" w:rsidRPr="00A2008B" w:rsidRDefault="00667C11" w:rsidP="00A2008B">
      <w:pPr>
        <w:jc w:val="center"/>
        <w:rPr>
          <w:b/>
          <w:bCs/>
          <w:color w:val="000000" w:themeColor="text1"/>
          <w:sz w:val="22"/>
          <w:szCs w:val="22"/>
        </w:rPr>
      </w:pPr>
    </w:p>
    <w:p w14:paraId="559316DB" w14:textId="77777777" w:rsidR="00667C11" w:rsidRPr="00A2008B" w:rsidRDefault="00667C11" w:rsidP="00A2008B">
      <w:pPr>
        <w:jc w:val="center"/>
        <w:rPr>
          <w:b/>
          <w:bCs/>
          <w:color w:val="000000" w:themeColor="text1"/>
          <w:sz w:val="22"/>
          <w:szCs w:val="22"/>
        </w:rPr>
      </w:pPr>
    </w:p>
    <w:p w14:paraId="12E66E74" w14:textId="77777777" w:rsidR="00577237" w:rsidRPr="00A2008B" w:rsidRDefault="00577237" w:rsidP="00A2008B">
      <w:pPr>
        <w:jc w:val="center"/>
        <w:rPr>
          <w:b/>
          <w:bCs/>
          <w:color w:val="000000" w:themeColor="text1"/>
          <w:sz w:val="22"/>
          <w:szCs w:val="22"/>
        </w:rPr>
      </w:pPr>
    </w:p>
    <w:p w14:paraId="305E0C42" w14:textId="15E3CE16" w:rsidR="00CA113B" w:rsidRPr="00A2008B" w:rsidRDefault="00BB73A6" w:rsidP="00A2008B">
      <w:pPr>
        <w:jc w:val="center"/>
        <w:rPr>
          <w:b/>
          <w:bCs/>
          <w:color w:val="000000" w:themeColor="text1"/>
          <w:sz w:val="22"/>
          <w:szCs w:val="22"/>
        </w:rPr>
      </w:pPr>
      <w:r w:rsidRPr="00A2008B">
        <w:rPr>
          <w:b/>
          <w:bCs/>
          <w:color w:val="000000" w:themeColor="text1"/>
          <w:sz w:val="22"/>
          <w:szCs w:val="22"/>
        </w:rPr>
        <w:t xml:space="preserve">*=Tutorial Class; </w:t>
      </w:r>
      <w:r w:rsidRPr="00A2008B">
        <w:rPr>
          <w:b/>
          <w:bCs/>
          <w:color w:val="000000" w:themeColor="text1"/>
          <w:sz w:val="22"/>
          <w:szCs w:val="22"/>
        </w:rPr>
        <w:tab/>
      </w:r>
      <w:r w:rsidRPr="00A2008B">
        <w:rPr>
          <w:b/>
          <w:bCs/>
          <w:color w:val="000000" w:themeColor="text1"/>
          <w:sz w:val="22"/>
          <w:szCs w:val="22"/>
        </w:rPr>
        <w:tab/>
        <w:t>**= Counseling Class</w:t>
      </w:r>
      <w:r w:rsidR="00ED1A88" w:rsidRPr="00A2008B">
        <w:rPr>
          <w:b/>
          <w:bCs/>
          <w:color w:val="000000" w:themeColor="text1"/>
          <w:sz w:val="22"/>
          <w:szCs w:val="22"/>
        </w:rPr>
        <w:t>;</w:t>
      </w:r>
      <w:r w:rsidRPr="00A2008B">
        <w:rPr>
          <w:b/>
          <w:bCs/>
          <w:color w:val="000000" w:themeColor="text1"/>
          <w:sz w:val="22"/>
          <w:szCs w:val="22"/>
        </w:rPr>
        <w:t xml:space="preserve">  </w:t>
      </w:r>
      <w:r w:rsidRPr="00A2008B">
        <w:rPr>
          <w:b/>
          <w:bCs/>
          <w:color w:val="000000" w:themeColor="text1"/>
          <w:sz w:val="22"/>
          <w:szCs w:val="22"/>
        </w:rPr>
        <w:tab/>
      </w:r>
      <w:r w:rsidR="00E92CEC" w:rsidRPr="00A2008B">
        <w:rPr>
          <w:b/>
          <w:bCs/>
          <w:color w:val="000000" w:themeColor="text1"/>
          <w:sz w:val="22"/>
          <w:szCs w:val="22"/>
        </w:rPr>
        <w:tab/>
      </w:r>
      <w:r w:rsidR="00E92CEC" w:rsidRPr="00A2008B">
        <w:rPr>
          <w:b/>
          <w:bCs/>
          <w:color w:val="000000" w:themeColor="text1"/>
          <w:sz w:val="22"/>
          <w:szCs w:val="22"/>
        </w:rPr>
        <w:tab/>
      </w:r>
      <w:r w:rsidR="00E92CEC" w:rsidRPr="00A2008B">
        <w:rPr>
          <w:b/>
          <w:bCs/>
          <w:color w:val="000000" w:themeColor="text1"/>
          <w:sz w:val="22"/>
          <w:szCs w:val="22"/>
        </w:rPr>
        <w:tab/>
      </w:r>
      <w:r w:rsidRPr="00A2008B">
        <w:rPr>
          <w:b/>
          <w:bCs/>
          <w:color w:val="000000" w:themeColor="text1"/>
          <w:sz w:val="22"/>
          <w:szCs w:val="22"/>
        </w:rPr>
        <w:tab/>
      </w:r>
      <w:r w:rsidR="002C070C" w:rsidRPr="00A2008B">
        <w:rPr>
          <w:b/>
          <w:bCs/>
          <w:color w:val="000000" w:themeColor="text1"/>
          <w:sz w:val="22"/>
          <w:szCs w:val="22"/>
        </w:rPr>
        <w:t>Class R</w:t>
      </w:r>
      <w:r w:rsidR="00CA113B" w:rsidRPr="00A2008B">
        <w:rPr>
          <w:b/>
          <w:bCs/>
          <w:color w:val="000000" w:themeColor="text1"/>
          <w:sz w:val="22"/>
          <w:szCs w:val="22"/>
        </w:rPr>
        <w:t xml:space="preserve">oom no.  </w:t>
      </w:r>
      <w:r w:rsidR="00F25F36" w:rsidRPr="00A2008B">
        <w:rPr>
          <w:b/>
          <w:bCs/>
          <w:sz w:val="22"/>
          <w:szCs w:val="22"/>
        </w:rPr>
        <w:t>Near Teacher Common Room</w:t>
      </w:r>
    </w:p>
    <w:tbl>
      <w:tblPr>
        <w:tblStyle w:val="TableGrid"/>
        <w:tblW w:w="147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"/>
        <w:gridCol w:w="6429"/>
        <w:gridCol w:w="3571"/>
        <w:gridCol w:w="3852"/>
        <w:gridCol w:w="96"/>
      </w:tblGrid>
      <w:tr w:rsidR="003142D7" w:rsidRPr="00A2008B" w14:paraId="76C6BFB7" w14:textId="77777777" w:rsidTr="009632B0">
        <w:trPr>
          <w:gridAfter w:val="1"/>
          <w:wAfter w:w="96" w:type="dxa"/>
          <w:trHeight w:val="186"/>
          <w:jc w:val="center"/>
        </w:trPr>
        <w:tc>
          <w:tcPr>
            <w:tcW w:w="790" w:type="dxa"/>
          </w:tcPr>
          <w:p w14:paraId="71A8C57F" w14:textId="77777777" w:rsidR="005B6107" w:rsidRPr="00A2008B" w:rsidRDefault="005B6107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r.</w:t>
            </w:r>
          </w:p>
        </w:tc>
        <w:tc>
          <w:tcPr>
            <w:tcW w:w="6429" w:type="dxa"/>
          </w:tcPr>
          <w:p w14:paraId="72AD7AB1" w14:textId="77777777" w:rsidR="005B6107" w:rsidRPr="00A2008B" w:rsidRDefault="005B6107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ubject</w:t>
            </w:r>
          </w:p>
        </w:tc>
        <w:tc>
          <w:tcPr>
            <w:tcW w:w="7423" w:type="dxa"/>
            <w:gridSpan w:val="2"/>
          </w:tcPr>
          <w:p w14:paraId="0448C553" w14:textId="77777777" w:rsidR="005B6107" w:rsidRPr="00A2008B" w:rsidRDefault="005B6107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ubject Teacher</w:t>
            </w:r>
          </w:p>
        </w:tc>
      </w:tr>
      <w:tr w:rsidR="004673A8" w:rsidRPr="00A2008B" w14:paraId="3963E3AF" w14:textId="77777777" w:rsidTr="009632B0">
        <w:trPr>
          <w:gridAfter w:val="1"/>
          <w:wAfter w:w="96" w:type="dxa"/>
          <w:trHeight w:val="186"/>
          <w:jc w:val="center"/>
        </w:trPr>
        <w:tc>
          <w:tcPr>
            <w:tcW w:w="790" w:type="dxa"/>
          </w:tcPr>
          <w:p w14:paraId="41B5C305" w14:textId="77777777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429" w:type="dxa"/>
            <w:vAlign w:val="center"/>
          </w:tcPr>
          <w:p w14:paraId="1F02F9B8" w14:textId="3965512E" w:rsidR="004673A8" w:rsidRPr="00A2008B" w:rsidRDefault="0062123A" w:rsidP="00A2008B">
            <w:pPr>
              <w:spacing w:line="140" w:lineRule="atLeast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Instrumentation &amp; Control</w:t>
            </w:r>
            <w:r w:rsidR="004673A8" w:rsidRPr="00A2008B">
              <w:rPr>
                <w:color w:val="000000" w:themeColor="text1"/>
                <w:sz w:val="20"/>
                <w:szCs w:val="20"/>
              </w:rPr>
              <w:t xml:space="preserve">(ME 343) </w:t>
            </w:r>
            <w:r w:rsidR="00D15AA2" w:rsidRPr="00A2008B">
              <w:rPr>
                <w:color w:val="000000" w:themeColor="text1"/>
                <w:sz w:val="20"/>
                <w:szCs w:val="20"/>
              </w:rPr>
              <w:t xml:space="preserve"> </w:t>
            </w:r>
            <w:r w:rsidR="004673A8" w:rsidRPr="00A2008B">
              <w:rPr>
                <w:color w:val="000000" w:themeColor="text1"/>
                <w:sz w:val="20"/>
                <w:szCs w:val="20"/>
              </w:rPr>
              <w:t xml:space="preserve"> </w:t>
            </w:r>
            <w:r w:rsidR="00D15AA2" w:rsidRPr="00A2008B">
              <w:rPr>
                <w:color w:val="000000" w:themeColor="text1"/>
                <w:sz w:val="20"/>
                <w:szCs w:val="20"/>
              </w:rPr>
              <w:t xml:space="preserve">          </w:t>
            </w:r>
            <w:r w:rsidR="004673A8" w:rsidRPr="00A2008B">
              <w:rPr>
                <w:color w:val="000000" w:themeColor="text1"/>
                <w:sz w:val="20"/>
                <w:szCs w:val="20"/>
              </w:rPr>
              <w:t xml:space="preserve"> 3 C.Hrs</w:t>
            </w:r>
          </w:p>
          <w:p w14:paraId="75077440" w14:textId="1C04BCE1" w:rsidR="004673A8" w:rsidRPr="00A2008B" w:rsidRDefault="0062123A" w:rsidP="00A2008B">
            <w:pPr>
              <w:spacing w:line="140" w:lineRule="atLeast"/>
              <w:rPr>
                <w:rFonts w:asciiTheme="minorHAnsi" w:hAnsiTheme="minorHAnsi"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Instrumentation &amp; Control</w:t>
            </w:r>
            <w:r w:rsidR="004673A8" w:rsidRPr="00A2008B">
              <w:rPr>
                <w:color w:val="000000" w:themeColor="text1"/>
                <w:sz w:val="20"/>
                <w:szCs w:val="20"/>
              </w:rPr>
              <w:t xml:space="preserve">(Pr)           </w:t>
            </w:r>
            <w:r w:rsidR="00D15AA2" w:rsidRPr="00A2008B">
              <w:rPr>
                <w:color w:val="000000" w:themeColor="text1"/>
                <w:sz w:val="20"/>
                <w:szCs w:val="20"/>
              </w:rPr>
              <w:t xml:space="preserve">           </w:t>
            </w:r>
            <w:r w:rsidR="004673A8" w:rsidRPr="00A2008B">
              <w:rPr>
                <w:color w:val="000000" w:themeColor="text1"/>
                <w:sz w:val="20"/>
                <w:szCs w:val="20"/>
              </w:rPr>
              <w:t xml:space="preserve"> 1 C.Hr</w:t>
            </w:r>
          </w:p>
        </w:tc>
        <w:tc>
          <w:tcPr>
            <w:tcW w:w="7423" w:type="dxa"/>
            <w:gridSpan w:val="2"/>
            <w:vAlign w:val="center"/>
          </w:tcPr>
          <w:p w14:paraId="3A03A87F" w14:textId="0E91C473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Engr. Javed Larik + Engr. Aeeman </w:t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br/>
            </w:r>
            <w:r w:rsidR="005404DB"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Engr. Aeeman </w:t>
            </w:r>
            <w:r w:rsidR="005404D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+</w:t>
            </w:r>
            <w:r w:rsidRPr="00A2008B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Engr. Aadrash</w:t>
            </w:r>
          </w:p>
        </w:tc>
      </w:tr>
      <w:tr w:rsidR="004673A8" w:rsidRPr="00A2008B" w14:paraId="2D833ECE" w14:textId="77777777" w:rsidTr="009632B0">
        <w:trPr>
          <w:gridAfter w:val="1"/>
          <w:wAfter w:w="96" w:type="dxa"/>
          <w:trHeight w:val="186"/>
          <w:jc w:val="center"/>
        </w:trPr>
        <w:tc>
          <w:tcPr>
            <w:tcW w:w="790" w:type="dxa"/>
          </w:tcPr>
          <w:p w14:paraId="4822785B" w14:textId="77777777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429" w:type="dxa"/>
          </w:tcPr>
          <w:p w14:paraId="6D701558" w14:textId="539EE988" w:rsidR="004673A8" w:rsidRPr="005E34DE" w:rsidRDefault="004673A8" w:rsidP="00A2008B">
            <w:pPr>
              <w:spacing w:line="140" w:lineRule="atLeast"/>
              <w:rPr>
                <w:rFonts w:asciiTheme="minorHAnsi" w:hAnsiTheme="minorHAnsi"/>
                <w:color w:val="EE0000"/>
                <w:sz w:val="20"/>
                <w:szCs w:val="20"/>
              </w:rPr>
            </w:pPr>
            <w:r w:rsidRPr="005E34DE">
              <w:rPr>
                <w:color w:val="EE0000"/>
                <w:sz w:val="20"/>
                <w:szCs w:val="20"/>
              </w:rPr>
              <w:t>Statistics &amp; Probability (MTH 317)               3 C.Hrs</w:t>
            </w:r>
          </w:p>
        </w:tc>
        <w:tc>
          <w:tcPr>
            <w:tcW w:w="7423" w:type="dxa"/>
            <w:gridSpan w:val="2"/>
          </w:tcPr>
          <w:p w14:paraId="7FEFCC72" w14:textId="70962D44" w:rsidR="004673A8" w:rsidRPr="00A2008B" w:rsidRDefault="00AF76E1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5404DB">
              <w:rPr>
                <w:rFonts w:asciiTheme="minorHAnsi" w:hAnsiTheme="minorHAnsi"/>
                <w:color w:val="EE0000"/>
                <w:sz w:val="20"/>
                <w:szCs w:val="20"/>
              </w:rPr>
              <w:t xml:space="preserve">Dr. Saima Qadir </w:t>
            </w:r>
            <w:r w:rsidR="004673A8" w:rsidRPr="005404DB">
              <w:rPr>
                <w:rFonts w:asciiTheme="minorHAnsi" w:hAnsiTheme="minorHAnsi"/>
                <w:color w:val="EE0000"/>
                <w:sz w:val="20"/>
                <w:szCs w:val="20"/>
              </w:rPr>
              <w:t>(BSRS)</w:t>
            </w:r>
          </w:p>
        </w:tc>
      </w:tr>
      <w:tr w:rsidR="004673A8" w:rsidRPr="00A2008B" w14:paraId="7606C3D5" w14:textId="77777777" w:rsidTr="009632B0">
        <w:trPr>
          <w:gridAfter w:val="1"/>
          <w:wAfter w:w="96" w:type="dxa"/>
          <w:trHeight w:val="186"/>
          <w:jc w:val="center"/>
        </w:trPr>
        <w:tc>
          <w:tcPr>
            <w:tcW w:w="790" w:type="dxa"/>
          </w:tcPr>
          <w:p w14:paraId="1F0D3563" w14:textId="77777777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429" w:type="dxa"/>
          </w:tcPr>
          <w:p w14:paraId="58C5D48E" w14:textId="777D3D53" w:rsidR="004673A8" w:rsidRPr="00A2008B" w:rsidRDefault="004673A8" w:rsidP="00A2008B">
            <w:pPr>
              <w:spacing w:line="140" w:lineRule="atLeast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Machine Design-II (ME 352)                         3 C.Hrs</w:t>
            </w:r>
          </w:p>
        </w:tc>
        <w:tc>
          <w:tcPr>
            <w:tcW w:w="7423" w:type="dxa"/>
            <w:gridSpan w:val="2"/>
          </w:tcPr>
          <w:p w14:paraId="38783144" w14:textId="0707190E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Engr. </w:t>
            </w:r>
            <w:r w:rsidR="00AE4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Muhammad Sharif Jamali </w:t>
            </w:r>
          </w:p>
        </w:tc>
      </w:tr>
      <w:tr w:rsidR="004673A8" w:rsidRPr="00A2008B" w14:paraId="1A8F3BE5" w14:textId="77777777" w:rsidTr="009632B0">
        <w:trPr>
          <w:gridAfter w:val="1"/>
          <w:wAfter w:w="96" w:type="dxa"/>
          <w:trHeight w:val="186"/>
          <w:jc w:val="center"/>
        </w:trPr>
        <w:tc>
          <w:tcPr>
            <w:tcW w:w="790" w:type="dxa"/>
          </w:tcPr>
          <w:p w14:paraId="7C93C32D" w14:textId="77777777" w:rsidR="004673A8" w:rsidRPr="00A2008B" w:rsidRDefault="004673A8" w:rsidP="00A200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429" w:type="dxa"/>
          </w:tcPr>
          <w:p w14:paraId="5049BF83" w14:textId="77777777" w:rsidR="004673A8" w:rsidRPr="00A2008B" w:rsidRDefault="004673A8" w:rsidP="00A2008B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Refrigeration &amp; Air Conditioning (ME 372) 3 C.Hrs</w:t>
            </w:r>
          </w:p>
          <w:p w14:paraId="4BB39ED7" w14:textId="3844E519" w:rsidR="004673A8" w:rsidRPr="00A2008B" w:rsidRDefault="004673A8" w:rsidP="00A2008B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Refrigeration &amp; Air Conditioning (Pr)          1 C.Hr</w:t>
            </w:r>
          </w:p>
        </w:tc>
        <w:tc>
          <w:tcPr>
            <w:tcW w:w="7423" w:type="dxa"/>
            <w:gridSpan w:val="2"/>
          </w:tcPr>
          <w:p w14:paraId="4CAB3782" w14:textId="28EFFE1A" w:rsidR="004673A8" w:rsidRPr="00A2008B" w:rsidRDefault="006142E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Prof. </w:t>
            </w:r>
            <w:r w:rsidR="004673A8"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Dr Abdul Ghafoor Memon </w:t>
            </w:r>
            <w:r w:rsidR="002C4630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+ Dr.</w:t>
            </w:r>
            <w:r w:rsidR="002C4630"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 Samiullah Qureshi</w:t>
            </w:r>
          </w:p>
          <w:p w14:paraId="44E183EF" w14:textId="5F7D65CB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Engr.  Aadarsh </w:t>
            </w:r>
          </w:p>
        </w:tc>
      </w:tr>
      <w:tr w:rsidR="004673A8" w:rsidRPr="00A2008B" w14:paraId="6E938912" w14:textId="77777777" w:rsidTr="009632B0">
        <w:trPr>
          <w:gridAfter w:val="1"/>
          <w:wAfter w:w="96" w:type="dxa"/>
          <w:trHeight w:val="186"/>
          <w:jc w:val="center"/>
        </w:trPr>
        <w:tc>
          <w:tcPr>
            <w:tcW w:w="790" w:type="dxa"/>
          </w:tcPr>
          <w:p w14:paraId="03F99264" w14:textId="77777777" w:rsidR="004673A8" w:rsidRPr="00A2008B" w:rsidRDefault="004673A8" w:rsidP="00A2008B">
            <w:pPr>
              <w:jc w:val="center"/>
              <w:rPr>
                <w:rFonts w:ascii="Calibri" w:hAnsi="Calibr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429" w:type="dxa"/>
            <w:vAlign w:val="center"/>
          </w:tcPr>
          <w:p w14:paraId="50C7EB83" w14:textId="77777777" w:rsidR="004673A8" w:rsidRPr="00A2008B" w:rsidRDefault="004673A8" w:rsidP="00A2008B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 xml:space="preserve"> Manufacturing Processes-II  (ME 383)          2 C.Hrs </w:t>
            </w:r>
          </w:p>
          <w:p w14:paraId="1871C3C6" w14:textId="20A2EEBD" w:rsidR="004673A8" w:rsidRPr="00A2008B" w:rsidRDefault="004673A8" w:rsidP="00A2008B">
            <w:pPr>
              <w:rPr>
                <w:rFonts w:ascii="Calibri" w:hAnsi="Calibri"/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Manufacturing Processes-II  (Pr)                   1 C.Hr</w:t>
            </w:r>
          </w:p>
        </w:tc>
        <w:tc>
          <w:tcPr>
            <w:tcW w:w="7423" w:type="dxa"/>
            <w:gridSpan w:val="2"/>
          </w:tcPr>
          <w:p w14:paraId="0B915B9D" w14:textId="48FA475F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Engr. Muhammad Atif Qaimkhani</w:t>
            </w:r>
            <w:r w:rsidR="00AE4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+ </w:t>
            </w:r>
            <w:r w:rsidR="00AE458A" w:rsidRPr="00AE4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Engr. Aftab</w:t>
            </w:r>
            <w:r w:rsidR="00AE4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Khuhro</w:t>
            </w:r>
          </w:p>
          <w:p w14:paraId="5F70344E" w14:textId="627456B2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Engr. Ameer Ali Memon</w:t>
            </w:r>
          </w:p>
        </w:tc>
      </w:tr>
      <w:tr w:rsidR="004673A8" w:rsidRPr="00A2008B" w14:paraId="767F9C4F" w14:textId="77777777" w:rsidTr="009632B0">
        <w:trPr>
          <w:gridAfter w:val="1"/>
          <w:wAfter w:w="96" w:type="dxa"/>
          <w:trHeight w:val="186"/>
          <w:jc w:val="center"/>
        </w:trPr>
        <w:tc>
          <w:tcPr>
            <w:tcW w:w="790" w:type="dxa"/>
          </w:tcPr>
          <w:p w14:paraId="66B8BD39" w14:textId="7E547690" w:rsidR="004673A8" w:rsidRPr="00A2008B" w:rsidRDefault="004673A8" w:rsidP="00A2008B">
            <w:p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   6</w:t>
            </w:r>
          </w:p>
          <w:p w14:paraId="7E682D59" w14:textId="09556721" w:rsidR="004673A8" w:rsidRPr="00A2008B" w:rsidRDefault="004673A8" w:rsidP="00A2008B">
            <w:p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  7</w:t>
            </w:r>
          </w:p>
        </w:tc>
        <w:tc>
          <w:tcPr>
            <w:tcW w:w="6429" w:type="dxa"/>
            <w:vAlign w:val="center"/>
          </w:tcPr>
          <w:p w14:paraId="358DC87D" w14:textId="77777777" w:rsidR="004673A8" w:rsidRPr="00A2008B" w:rsidRDefault="004673A8" w:rsidP="00A2008B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CAMD (Computer aided machine design) (ME 356)     0+1 C.hr</w:t>
            </w:r>
          </w:p>
          <w:p w14:paraId="7DA099A7" w14:textId="6A7D6ADE" w:rsidR="004673A8" w:rsidRPr="00A2008B" w:rsidRDefault="004673A8" w:rsidP="00A2008B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 xml:space="preserve">Counseling Class </w:t>
            </w:r>
          </w:p>
        </w:tc>
        <w:tc>
          <w:tcPr>
            <w:tcW w:w="7423" w:type="dxa"/>
            <w:gridSpan w:val="2"/>
          </w:tcPr>
          <w:p w14:paraId="695836D0" w14:textId="77777777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Dr. Intizar Tunio</w:t>
            </w:r>
          </w:p>
          <w:p w14:paraId="15339248" w14:textId="783BC138" w:rsidR="004673A8" w:rsidRPr="00A2008B" w:rsidRDefault="004673A8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Class Advisor  </w:t>
            </w:r>
          </w:p>
        </w:tc>
      </w:tr>
      <w:tr w:rsidR="003142D7" w:rsidRPr="00A2008B" w14:paraId="55D39FF5" w14:textId="77777777" w:rsidTr="009632B0">
        <w:trPr>
          <w:trHeight w:val="449"/>
          <w:jc w:val="center"/>
        </w:trPr>
        <w:tc>
          <w:tcPr>
            <w:tcW w:w="10790" w:type="dxa"/>
            <w:gridSpan w:val="3"/>
            <w:vMerge w:val="restart"/>
          </w:tcPr>
          <w:p w14:paraId="7BD8A975" w14:textId="5D150D83" w:rsidR="005B6107" w:rsidRPr="00A2008B" w:rsidRDefault="008F0001" w:rsidP="00A2008B">
            <w:p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b/>
                <w:i/>
                <w:color w:val="000000" w:themeColor="text1"/>
                <w:sz w:val="20"/>
                <w:szCs w:val="20"/>
              </w:rPr>
              <w:t xml:space="preserve">   </w:t>
            </w:r>
            <w:r w:rsidR="005B6107" w:rsidRPr="00A2008B">
              <w:rPr>
                <w:rFonts w:asciiTheme="minorHAnsi" w:hAnsiTheme="minorHAnsi"/>
                <w:b/>
                <w:i/>
                <w:color w:val="000000" w:themeColor="text1"/>
                <w:sz w:val="20"/>
                <w:szCs w:val="20"/>
              </w:rPr>
              <w:t>Copy for Information</w:t>
            </w:r>
            <w:r w:rsidR="005B6107"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: </w:t>
            </w:r>
            <w:r w:rsidR="005B6107"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  <w:r w:rsidR="005B6107"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  <w:r w:rsidR="005B6107"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  <w:r w:rsidR="005B6107"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  <w:r w:rsidR="005B6107"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</w:p>
          <w:p w14:paraId="41E9DC66" w14:textId="77777777" w:rsidR="005B6107" w:rsidRPr="00A2008B" w:rsidRDefault="005B6107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 Secretary to Vice Chancellor, MUET, Jamshoro</w:t>
            </w:r>
          </w:p>
          <w:p w14:paraId="43B9084D" w14:textId="77777777" w:rsidR="005B6107" w:rsidRPr="00A2008B" w:rsidRDefault="005B6107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 Secretary to Pro-Vice Chancellor, MUET, Jamshoro</w:t>
            </w:r>
          </w:p>
          <w:p w14:paraId="2C80443F" w14:textId="77777777" w:rsidR="005B6107" w:rsidRPr="00A2008B" w:rsidRDefault="005B6107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 Dean Faculty of Engineering MUET, Jamshoro.</w:t>
            </w:r>
          </w:p>
          <w:p w14:paraId="4FC6E94C" w14:textId="77777777" w:rsidR="005B6107" w:rsidRPr="00A2008B" w:rsidRDefault="005B6107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 Director M. I. S Section, MUET, Jamshoro</w:t>
            </w:r>
          </w:p>
          <w:p w14:paraId="1CF0DC3B" w14:textId="77777777" w:rsidR="005B6107" w:rsidRPr="00A2008B" w:rsidRDefault="005B6107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tudents Notice Board</w:t>
            </w:r>
          </w:p>
          <w:p w14:paraId="5F3D922F" w14:textId="77777777" w:rsidR="005B6107" w:rsidRPr="00A2008B" w:rsidRDefault="005B6107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Office Copy.</w:t>
            </w:r>
          </w:p>
        </w:tc>
        <w:tc>
          <w:tcPr>
            <w:tcW w:w="3948" w:type="dxa"/>
            <w:gridSpan w:val="2"/>
            <w:tcBorders>
              <w:bottom w:val="single" w:sz="4" w:space="0" w:color="auto"/>
            </w:tcBorders>
          </w:tcPr>
          <w:p w14:paraId="581DEB3E" w14:textId="77777777" w:rsidR="005B6107" w:rsidRPr="00A2008B" w:rsidRDefault="005B6107" w:rsidP="00A2008B">
            <w:pPr>
              <w:rPr>
                <w:color w:val="000000" w:themeColor="text1"/>
                <w:sz w:val="20"/>
                <w:szCs w:val="20"/>
              </w:rPr>
            </w:pPr>
          </w:p>
          <w:p w14:paraId="0ED67F05" w14:textId="77777777" w:rsidR="005B6107" w:rsidRPr="00A2008B" w:rsidRDefault="005B6107" w:rsidP="00A2008B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142D7" w:rsidRPr="00A2008B" w14:paraId="2176B588" w14:textId="77777777" w:rsidTr="009632B0">
        <w:trPr>
          <w:trHeight w:val="448"/>
          <w:jc w:val="center"/>
        </w:trPr>
        <w:tc>
          <w:tcPr>
            <w:tcW w:w="10790" w:type="dxa"/>
            <w:gridSpan w:val="3"/>
            <w:vMerge/>
          </w:tcPr>
          <w:p w14:paraId="32AC5C3C" w14:textId="77777777" w:rsidR="005B6107" w:rsidRPr="00A2008B" w:rsidRDefault="005B6107" w:rsidP="00A2008B">
            <w:pPr>
              <w:rPr>
                <w:rFonts w:asciiTheme="minorHAnsi" w:hAnsiTheme="minorHAnsi"/>
                <w:b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3948" w:type="dxa"/>
            <w:gridSpan w:val="2"/>
            <w:tcBorders>
              <w:top w:val="single" w:sz="4" w:space="0" w:color="auto"/>
            </w:tcBorders>
          </w:tcPr>
          <w:p w14:paraId="618F262C" w14:textId="77777777" w:rsidR="00FF4F03" w:rsidRPr="00A2008B" w:rsidRDefault="00FF4F03" w:rsidP="00A2008B">
            <w:pPr>
              <w:jc w:val="center"/>
              <w:rPr>
                <w:b/>
                <w:sz w:val="20"/>
                <w:szCs w:val="20"/>
              </w:rPr>
            </w:pPr>
            <w:r w:rsidRPr="00A2008B">
              <w:rPr>
                <w:b/>
                <w:sz w:val="20"/>
                <w:szCs w:val="20"/>
              </w:rPr>
              <w:t xml:space="preserve">Prof. </w:t>
            </w:r>
            <w:r w:rsidRPr="00A2008B">
              <w:rPr>
                <w:b/>
                <w:bCs/>
                <w:color w:val="000000"/>
                <w:sz w:val="20"/>
                <w:szCs w:val="20"/>
              </w:rPr>
              <w:t>Dr Abdul Fatah Abbasi</w:t>
            </w:r>
          </w:p>
          <w:p w14:paraId="5DFF2D38" w14:textId="4BB85EC5" w:rsidR="005B6107" w:rsidRPr="00A2008B" w:rsidRDefault="00FF4F03" w:rsidP="00A200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b/>
                <w:sz w:val="20"/>
                <w:szCs w:val="20"/>
              </w:rPr>
              <w:t>Chairman</w:t>
            </w:r>
          </w:p>
        </w:tc>
      </w:tr>
      <w:tr w:rsidR="003142D7" w:rsidRPr="00A2008B" w14:paraId="0ACE5D84" w14:textId="77777777" w:rsidTr="009632B0">
        <w:trPr>
          <w:trHeight w:val="426"/>
          <w:jc w:val="center"/>
        </w:trPr>
        <w:tc>
          <w:tcPr>
            <w:tcW w:w="10790" w:type="dxa"/>
            <w:gridSpan w:val="3"/>
            <w:vMerge/>
          </w:tcPr>
          <w:p w14:paraId="621EE35E" w14:textId="77777777" w:rsidR="005B6107" w:rsidRPr="00A2008B" w:rsidRDefault="005B6107" w:rsidP="00A200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48" w:type="dxa"/>
            <w:gridSpan w:val="2"/>
            <w:tcBorders>
              <w:bottom w:val="single" w:sz="4" w:space="0" w:color="auto"/>
            </w:tcBorders>
          </w:tcPr>
          <w:p w14:paraId="5605797E" w14:textId="77777777" w:rsidR="005B6107" w:rsidRPr="00A2008B" w:rsidRDefault="005B6107" w:rsidP="00A2008B">
            <w:pPr>
              <w:rPr>
                <w:color w:val="000000" w:themeColor="text1"/>
                <w:sz w:val="20"/>
                <w:szCs w:val="20"/>
              </w:rPr>
            </w:pPr>
          </w:p>
          <w:p w14:paraId="2B12C9A4" w14:textId="77777777" w:rsidR="005B6107" w:rsidRPr="00A2008B" w:rsidRDefault="005B6107" w:rsidP="00A2008B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5B6107" w:rsidRPr="00A2008B" w14:paraId="0F9EA71F" w14:textId="77777777" w:rsidTr="009632B0">
        <w:trPr>
          <w:trHeight w:val="426"/>
          <w:jc w:val="center"/>
        </w:trPr>
        <w:tc>
          <w:tcPr>
            <w:tcW w:w="10790" w:type="dxa"/>
            <w:gridSpan w:val="3"/>
            <w:vMerge/>
          </w:tcPr>
          <w:p w14:paraId="29E648A0" w14:textId="77777777" w:rsidR="005B6107" w:rsidRPr="00A2008B" w:rsidRDefault="005B6107" w:rsidP="00A200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48" w:type="dxa"/>
            <w:gridSpan w:val="2"/>
            <w:tcBorders>
              <w:top w:val="single" w:sz="4" w:space="0" w:color="auto"/>
            </w:tcBorders>
          </w:tcPr>
          <w:p w14:paraId="027CFA65" w14:textId="63C9D960" w:rsidR="005B6107" w:rsidRPr="00A2008B" w:rsidRDefault="003C158D" w:rsidP="00A200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A2008B">
              <w:rPr>
                <w:b/>
                <w:sz w:val="20"/>
                <w:szCs w:val="20"/>
              </w:rPr>
              <w:t>Dean Faculty of MPEE</w:t>
            </w:r>
          </w:p>
        </w:tc>
      </w:tr>
    </w:tbl>
    <w:p w14:paraId="5BF68BBB" w14:textId="3AEE35FB" w:rsidR="002D298A" w:rsidRPr="00A2008B" w:rsidRDefault="002D298A" w:rsidP="00A2008B"/>
    <w:p w14:paraId="7B5AA08D" w14:textId="37DD2CE1" w:rsidR="00A64D5D" w:rsidRPr="00A2008B" w:rsidRDefault="002D298A" w:rsidP="00A2008B">
      <w:r w:rsidRPr="00A2008B">
        <w:br w:type="column"/>
      </w:r>
    </w:p>
    <w:tbl>
      <w:tblPr>
        <w:tblStyle w:val="TableGrid"/>
        <w:tblW w:w="1374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0"/>
        <w:gridCol w:w="6595"/>
      </w:tblGrid>
      <w:tr w:rsidR="003142D7" w:rsidRPr="00A2008B" w14:paraId="55BA9722" w14:textId="77777777" w:rsidTr="00A64D5D">
        <w:trPr>
          <w:jc w:val="center"/>
        </w:trPr>
        <w:tc>
          <w:tcPr>
            <w:tcW w:w="13745" w:type="dxa"/>
            <w:gridSpan w:val="2"/>
          </w:tcPr>
          <w:p w14:paraId="39114E6B" w14:textId="34FBEEE4" w:rsidR="001C5BD5" w:rsidRPr="00A2008B" w:rsidRDefault="001C5BD5" w:rsidP="00A2008B">
            <w:pPr>
              <w:jc w:val="center"/>
              <w:rPr>
                <w:rFonts w:ascii="Calibri" w:hAnsi="Calibri"/>
                <w:b/>
                <w:bCs/>
                <w:color w:val="000000" w:themeColor="text1"/>
                <w:u w:val="single"/>
              </w:rPr>
            </w:pPr>
            <w:r w:rsidRPr="00A2008B">
              <w:rPr>
                <w:rFonts w:ascii="Calibri" w:hAnsi="Calibri"/>
                <w:b/>
                <w:bCs/>
                <w:color w:val="000000" w:themeColor="text1"/>
                <w:u w:val="single"/>
              </w:rPr>
              <w:t>DEPARTMENT OF MECHANICAL ENGINEERING</w:t>
            </w:r>
          </w:p>
          <w:p w14:paraId="67FA3809" w14:textId="77777777" w:rsidR="001C5BD5" w:rsidRPr="00A2008B" w:rsidRDefault="001C5BD5" w:rsidP="00A2008B">
            <w:pPr>
              <w:jc w:val="center"/>
              <w:rPr>
                <w:rFonts w:ascii="Calibri" w:hAnsi="Calibri"/>
                <w:b/>
                <w:bCs/>
                <w:color w:val="000000" w:themeColor="text1"/>
                <w:u w:val="single"/>
              </w:rPr>
            </w:pPr>
            <w:r w:rsidRPr="00A2008B">
              <w:rPr>
                <w:rFonts w:ascii="Calibri" w:hAnsi="Calibri"/>
                <w:b/>
                <w:bCs/>
                <w:color w:val="000000" w:themeColor="text1"/>
                <w:u w:val="single"/>
              </w:rPr>
              <w:t>MEHRAN UNIVERSITY OF ENGINEERING AND TECHNOLOGY, JAMSHORO.</w:t>
            </w:r>
          </w:p>
          <w:p w14:paraId="5E2F4017" w14:textId="68C6696E" w:rsidR="001C5BD5" w:rsidRPr="00A2008B" w:rsidRDefault="00F559ED" w:rsidP="00A2008B">
            <w:pPr>
              <w:jc w:val="center"/>
              <w:rPr>
                <w:rFonts w:ascii="Calibri" w:hAnsi="Calibri"/>
                <w:b/>
                <w:bCs/>
                <w:color w:val="000000" w:themeColor="text1"/>
              </w:rPr>
            </w:pPr>
            <w:r w:rsidRPr="00A2008B">
              <w:rPr>
                <w:rFonts w:ascii="Calibri" w:hAnsi="Calibri"/>
                <w:b/>
                <w:bCs/>
                <w:color w:val="000000" w:themeColor="text1"/>
              </w:rPr>
              <w:t xml:space="preserve"> </w:t>
            </w:r>
            <w:r w:rsidR="001C5BD5" w:rsidRPr="00A2008B">
              <w:rPr>
                <w:rFonts w:ascii="Calibri" w:hAnsi="Calibri"/>
                <w:b/>
                <w:bCs/>
                <w:color w:val="000000" w:themeColor="text1"/>
              </w:rPr>
              <w:t>CLASS TIME TABLE  6</w:t>
            </w:r>
            <w:r w:rsidR="001C5BD5" w:rsidRPr="00A2008B">
              <w:rPr>
                <w:rFonts w:ascii="Calibri" w:hAnsi="Calibri"/>
                <w:b/>
                <w:bCs/>
                <w:color w:val="000000" w:themeColor="text1"/>
                <w:vertAlign w:val="superscript"/>
              </w:rPr>
              <w:t>th</w:t>
            </w:r>
            <w:r w:rsidR="001C5BD5" w:rsidRPr="00A2008B">
              <w:rPr>
                <w:rFonts w:ascii="Calibri" w:hAnsi="Calibri"/>
                <w:b/>
                <w:bCs/>
                <w:color w:val="000000" w:themeColor="text1"/>
              </w:rPr>
              <w:t xml:space="preserve"> </w:t>
            </w:r>
            <w:r w:rsidR="001C5BD5"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</w:rPr>
              <w:t xml:space="preserve">SEMESTER </w:t>
            </w:r>
            <w:r w:rsidR="003B013A"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</w:rPr>
              <w:t>2</w:t>
            </w:r>
            <w:r w:rsidR="004837D0">
              <w:rPr>
                <w:rFonts w:ascii="Calibri" w:hAnsi="Calibri"/>
                <w:b/>
                <w:bCs/>
                <w:i/>
                <w:iCs/>
                <w:color w:val="000000" w:themeColor="text1"/>
              </w:rPr>
              <w:t>3</w:t>
            </w:r>
            <w:r w:rsidR="001C5BD5" w:rsidRPr="00A2008B">
              <w:rPr>
                <w:rFonts w:ascii="Calibri" w:hAnsi="Calibri"/>
                <w:b/>
                <w:bCs/>
                <w:color w:val="000000" w:themeColor="text1"/>
                <w:u w:val="single"/>
              </w:rPr>
              <w:t>-BATCH (</w:t>
            </w:r>
            <w:r w:rsidR="001C5BD5"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  <w:u w:val="single"/>
              </w:rPr>
              <w:t>SECTION-</w:t>
            </w:r>
            <w:r w:rsidR="005F7B03"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  <w:u w:val="single"/>
              </w:rPr>
              <w:t>B</w:t>
            </w:r>
            <w:r w:rsidR="001C5BD5"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  <w:u w:val="single"/>
              </w:rPr>
              <w:t xml:space="preserve">) </w:t>
            </w:r>
            <w:r w:rsidR="001C5BD5" w:rsidRPr="00A2008B">
              <w:rPr>
                <w:rFonts w:ascii="Calibri" w:hAnsi="Calibri"/>
                <w:b/>
                <w:bCs/>
                <w:color w:val="000000" w:themeColor="text1"/>
              </w:rPr>
              <w:t>MECHANICAL</w:t>
            </w:r>
            <w:r w:rsidR="001C5BD5" w:rsidRPr="00A2008B">
              <w:rPr>
                <w:rFonts w:ascii="Calibri" w:hAnsi="Calibri"/>
                <w:b/>
                <w:bCs/>
                <w:i/>
                <w:iCs/>
                <w:color w:val="000000" w:themeColor="text1"/>
                <w:u w:val="single"/>
              </w:rPr>
              <w:t xml:space="preserve"> </w:t>
            </w:r>
            <w:r w:rsidR="001C5BD5" w:rsidRPr="00A2008B">
              <w:rPr>
                <w:rFonts w:ascii="Calibri" w:hAnsi="Calibri"/>
                <w:b/>
                <w:bCs/>
                <w:color w:val="000000" w:themeColor="text1"/>
              </w:rPr>
              <w:t xml:space="preserve"> </w:t>
            </w:r>
          </w:p>
        </w:tc>
      </w:tr>
      <w:tr w:rsidR="001C5BD5" w:rsidRPr="00A2008B" w14:paraId="0714C642" w14:textId="77777777" w:rsidTr="00A64D5D">
        <w:trPr>
          <w:jc w:val="center"/>
        </w:trPr>
        <w:tc>
          <w:tcPr>
            <w:tcW w:w="7150" w:type="dxa"/>
          </w:tcPr>
          <w:p w14:paraId="7244D8F4" w14:textId="3D2F6B7B" w:rsidR="001C5BD5" w:rsidRPr="00A2008B" w:rsidRDefault="001C5BD5" w:rsidP="00A2008B">
            <w:pPr>
              <w:rPr>
                <w:rFonts w:ascii="Calibri" w:hAnsi="Calibri"/>
                <w:b/>
                <w:i/>
                <w:color w:val="000000" w:themeColor="text1"/>
              </w:rPr>
            </w:pPr>
            <w:r w:rsidRPr="00A2008B">
              <w:rPr>
                <w:rFonts w:ascii="Calibri" w:hAnsi="Calibri"/>
                <w:b/>
                <w:i/>
                <w:color w:val="000000" w:themeColor="text1"/>
              </w:rPr>
              <w:t xml:space="preserve">Class Advisor: - </w:t>
            </w:r>
            <w:r w:rsidR="002A4B90" w:rsidRPr="00A2008B">
              <w:rPr>
                <w:rFonts w:ascii="Calibri" w:hAnsi="Calibri"/>
                <w:b/>
                <w:i/>
              </w:rPr>
              <w:t>Engr.  Samiullah Qureshi</w:t>
            </w:r>
          </w:p>
        </w:tc>
        <w:tc>
          <w:tcPr>
            <w:tcW w:w="6595" w:type="dxa"/>
          </w:tcPr>
          <w:p w14:paraId="5643EE2B" w14:textId="1F364F50" w:rsidR="001C5BD5" w:rsidRPr="00A2008B" w:rsidRDefault="00B816E7" w:rsidP="00A2008B">
            <w:pPr>
              <w:jc w:val="right"/>
              <w:rPr>
                <w:rFonts w:ascii="Calibri" w:hAnsi="Calibri"/>
                <w:b/>
                <w:i/>
                <w:color w:val="000000" w:themeColor="text1"/>
              </w:rPr>
            </w:pPr>
            <w:r w:rsidRPr="00A2008B">
              <w:rPr>
                <w:rFonts w:ascii="Calibri" w:hAnsi="Calibri"/>
                <w:b/>
                <w:i/>
                <w:color w:val="000000" w:themeColor="text1"/>
              </w:rPr>
              <w:t xml:space="preserve">W.e.f: </w:t>
            </w:r>
            <w:r w:rsidR="000357BE">
              <w:rPr>
                <w:rFonts w:ascii="Calibri" w:hAnsi="Calibri"/>
                <w:b/>
                <w:i/>
                <w:color w:val="000000" w:themeColor="text1"/>
              </w:rPr>
              <w:t>08</w:t>
            </w:r>
            <w:r w:rsidRPr="00A2008B">
              <w:rPr>
                <w:rFonts w:ascii="Calibri" w:hAnsi="Calibri"/>
                <w:b/>
                <w:i/>
                <w:color w:val="000000" w:themeColor="text1"/>
              </w:rPr>
              <w:t>.</w:t>
            </w:r>
            <w:r w:rsidR="000357BE">
              <w:rPr>
                <w:rFonts w:ascii="Calibri" w:hAnsi="Calibri"/>
                <w:b/>
                <w:i/>
                <w:color w:val="000000" w:themeColor="text1"/>
              </w:rPr>
              <w:t>12</w:t>
            </w:r>
            <w:r w:rsidRPr="00A2008B">
              <w:rPr>
                <w:rFonts w:ascii="Calibri" w:hAnsi="Calibri"/>
                <w:b/>
                <w:i/>
                <w:color w:val="000000" w:themeColor="text1"/>
              </w:rPr>
              <w:t>.202</w:t>
            </w:r>
            <w:r w:rsidR="005B703D" w:rsidRPr="00A2008B">
              <w:rPr>
                <w:rFonts w:ascii="Calibri" w:hAnsi="Calibri"/>
                <w:b/>
                <w:i/>
                <w:color w:val="000000" w:themeColor="text1"/>
              </w:rPr>
              <w:t>5</w:t>
            </w:r>
          </w:p>
        </w:tc>
      </w:tr>
    </w:tbl>
    <w:p w14:paraId="6E990986" w14:textId="77777777" w:rsidR="001F4302" w:rsidRPr="00A2008B" w:rsidRDefault="001F4302" w:rsidP="00A2008B">
      <w:pPr>
        <w:rPr>
          <w:color w:val="000000" w:themeColor="text1"/>
          <w:sz w:val="6"/>
        </w:rPr>
      </w:pPr>
    </w:p>
    <w:p w14:paraId="000F3FE3" w14:textId="77777777" w:rsidR="001F4302" w:rsidRPr="00A2008B" w:rsidRDefault="001F4302" w:rsidP="00A2008B">
      <w:pPr>
        <w:rPr>
          <w:color w:val="000000" w:themeColor="text1"/>
          <w:sz w:val="6"/>
        </w:rPr>
      </w:pPr>
    </w:p>
    <w:tbl>
      <w:tblPr>
        <w:tblpPr w:leftFromText="180" w:rightFromText="180" w:vertAnchor="text" w:horzAnchor="margin" w:tblpXSpec="center" w:tblpY="-136"/>
        <w:tblW w:w="14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3"/>
        <w:gridCol w:w="1780"/>
        <w:gridCol w:w="2973"/>
        <w:gridCol w:w="2304"/>
        <w:gridCol w:w="2264"/>
        <w:gridCol w:w="2251"/>
        <w:gridCol w:w="2193"/>
      </w:tblGrid>
      <w:tr w:rsidR="002C76D6" w:rsidRPr="00A2008B" w14:paraId="70331779" w14:textId="77777777" w:rsidTr="00A2008B">
        <w:trPr>
          <w:trHeight w:val="350"/>
        </w:trPr>
        <w:tc>
          <w:tcPr>
            <w:tcW w:w="553" w:type="dxa"/>
          </w:tcPr>
          <w:p w14:paraId="033A728B" w14:textId="77777777" w:rsidR="002C76D6" w:rsidRPr="00A2008B" w:rsidRDefault="002C76D6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S.N</w:t>
            </w:r>
          </w:p>
        </w:tc>
        <w:tc>
          <w:tcPr>
            <w:tcW w:w="1780" w:type="dxa"/>
            <w:vAlign w:val="center"/>
          </w:tcPr>
          <w:p w14:paraId="7448FD6F" w14:textId="77777777" w:rsidR="002C76D6" w:rsidRPr="00A2008B" w:rsidRDefault="002C76D6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Time</w:t>
            </w:r>
          </w:p>
        </w:tc>
        <w:tc>
          <w:tcPr>
            <w:tcW w:w="2973" w:type="dxa"/>
          </w:tcPr>
          <w:p w14:paraId="2F2F7B59" w14:textId="77777777" w:rsidR="002C76D6" w:rsidRPr="00A2008B" w:rsidRDefault="002C76D6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Monday</w:t>
            </w:r>
          </w:p>
        </w:tc>
        <w:tc>
          <w:tcPr>
            <w:tcW w:w="2304" w:type="dxa"/>
            <w:vAlign w:val="center"/>
          </w:tcPr>
          <w:p w14:paraId="4B9BBEA7" w14:textId="77777777" w:rsidR="002C76D6" w:rsidRPr="00A2008B" w:rsidRDefault="002C76D6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Tuesday</w:t>
            </w:r>
          </w:p>
        </w:tc>
        <w:tc>
          <w:tcPr>
            <w:tcW w:w="2264" w:type="dxa"/>
            <w:vAlign w:val="center"/>
          </w:tcPr>
          <w:p w14:paraId="30EDE4C9" w14:textId="77777777" w:rsidR="002C76D6" w:rsidRPr="00A2008B" w:rsidRDefault="002C76D6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Wednesday</w:t>
            </w:r>
          </w:p>
        </w:tc>
        <w:tc>
          <w:tcPr>
            <w:tcW w:w="2251" w:type="dxa"/>
            <w:vAlign w:val="center"/>
          </w:tcPr>
          <w:p w14:paraId="316EBDE0" w14:textId="77777777" w:rsidR="002C76D6" w:rsidRPr="00A2008B" w:rsidRDefault="002C76D6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Thursday</w:t>
            </w:r>
          </w:p>
        </w:tc>
        <w:tc>
          <w:tcPr>
            <w:tcW w:w="2193" w:type="dxa"/>
            <w:vAlign w:val="center"/>
          </w:tcPr>
          <w:p w14:paraId="0076FF77" w14:textId="77777777" w:rsidR="002C76D6" w:rsidRPr="00A2008B" w:rsidRDefault="002C76D6" w:rsidP="00A2008B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Friday</w:t>
            </w:r>
          </w:p>
        </w:tc>
      </w:tr>
      <w:tr w:rsidR="00D603CF" w:rsidRPr="00A2008B" w14:paraId="5734E06D" w14:textId="77777777" w:rsidTr="00A2008B">
        <w:trPr>
          <w:cantSplit/>
          <w:trHeight w:val="496"/>
        </w:trPr>
        <w:tc>
          <w:tcPr>
            <w:tcW w:w="553" w:type="dxa"/>
          </w:tcPr>
          <w:p w14:paraId="73187358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780" w:type="dxa"/>
            <w:vAlign w:val="center"/>
          </w:tcPr>
          <w:p w14:paraId="0C0DDC0D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8:00 TO 9:00</w:t>
            </w:r>
          </w:p>
        </w:tc>
        <w:tc>
          <w:tcPr>
            <w:tcW w:w="2973" w:type="dxa"/>
            <w:vAlign w:val="center"/>
          </w:tcPr>
          <w:p w14:paraId="0ABF938D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Manufacturing Processes-II  (TH)</w:t>
            </w:r>
          </w:p>
        </w:tc>
        <w:tc>
          <w:tcPr>
            <w:tcW w:w="2304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28C3DDE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Refrigeration &amp; Air Conditioning (Pr)</w:t>
            </w:r>
          </w:p>
        </w:tc>
        <w:tc>
          <w:tcPr>
            <w:tcW w:w="2264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092E6FF4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Machine Design-II</w:t>
            </w:r>
          </w:p>
        </w:tc>
        <w:tc>
          <w:tcPr>
            <w:tcW w:w="225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5899252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Machine Design-II</w:t>
            </w:r>
          </w:p>
        </w:tc>
        <w:tc>
          <w:tcPr>
            <w:tcW w:w="2193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19BF33DA" w14:textId="32366827" w:rsidR="00D603CF" w:rsidRPr="00A2008B" w:rsidRDefault="00A460B8" w:rsidP="00D603C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Manufacturing Processes-II  (TH)</w:t>
            </w:r>
          </w:p>
        </w:tc>
      </w:tr>
      <w:tr w:rsidR="00D603CF" w:rsidRPr="00A2008B" w14:paraId="554EE223" w14:textId="77777777" w:rsidTr="00A2008B">
        <w:trPr>
          <w:cantSplit/>
          <w:trHeight w:val="440"/>
        </w:trPr>
        <w:tc>
          <w:tcPr>
            <w:tcW w:w="553" w:type="dxa"/>
          </w:tcPr>
          <w:p w14:paraId="22929236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80" w:type="dxa"/>
            <w:vAlign w:val="center"/>
          </w:tcPr>
          <w:p w14:paraId="6BFFE892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9:00 TO 10:00</w:t>
            </w:r>
          </w:p>
        </w:tc>
        <w:tc>
          <w:tcPr>
            <w:tcW w:w="2973" w:type="dxa"/>
            <w:vAlign w:val="center"/>
          </w:tcPr>
          <w:p w14:paraId="538A29C4" w14:textId="7B628A99" w:rsidR="00D603CF" w:rsidRPr="00A2008B" w:rsidRDefault="002922FC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Refrigeration &amp; Air Conditioning</w:t>
            </w:r>
          </w:p>
        </w:tc>
        <w:tc>
          <w:tcPr>
            <w:tcW w:w="2304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6712070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264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6CF65987" w14:textId="791CEE60" w:rsidR="00D603CF" w:rsidRPr="00A2008B" w:rsidRDefault="003A03B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FF0000"/>
                <w:sz w:val="22"/>
                <w:szCs w:val="22"/>
              </w:rPr>
              <w:t>Statistics &amp; Probability</w:t>
            </w:r>
          </w:p>
        </w:tc>
        <w:tc>
          <w:tcPr>
            <w:tcW w:w="225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1D57F29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FF0000"/>
                <w:sz w:val="22"/>
                <w:szCs w:val="22"/>
              </w:rPr>
              <w:t>Statistics &amp; Probability</w:t>
            </w:r>
          </w:p>
        </w:tc>
        <w:tc>
          <w:tcPr>
            <w:tcW w:w="2193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367C301F" w14:textId="265D94D3" w:rsidR="00D603CF" w:rsidRPr="00A2008B" w:rsidRDefault="00AF62BD" w:rsidP="00D603C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Instrumentation &amp; Control</w:t>
            </w:r>
          </w:p>
        </w:tc>
      </w:tr>
      <w:tr w:rsidR="00D603CF" w:rsidRPr="00A2008B" w14:paraId="60E053C5" w14:textId="77777777" w:rsidTr="00A2008B">
        <w:trPr>
          <w:cantSplit/>
          <w:trHeight w:val="404"/>
        </w:trPr>
        <w:tc>
          <w:tcPr>
            <w:tcW w:w="553" w:type="dxa"/>
          </w:tcPr>
          <w:p w14:paraId="4E46407D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780" w:type="dxa"/>
            <w:vAlign w:val="center"/>
          </w:tcPr>
          <w:p w14:paraId="7824EB33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10:00 TO 11:00</w:t>
            </w:r>
          </w:p>
        </w:tc>
        <w:tc>
          <w:tcPr>
            <w:tcW w:w="2973" w:type="dxa"/>
            <w:vAlign w:val="center"/>
          </w:tcPr>
          <w:p w14:paraId="3B600408" w14:textId="553C0A43" w:rsidR="00D603CF" w:rsidRPr="00A2008B" w:rsidRDefault="002922FC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Machine Design-II</w:t>
            </w:r>
          </w:p>
        </w:tc>
        <w:tc>
          <w:tcPr>
            <w:tcW w:w="2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76E29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9A1121" w14:textId="5E1C100B" w:rsidR="00D603CF" w:rsidRPr="00A2008B" w:rsidRDefault="00791BBE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Instrumentation &amp; Control</w:t>
            </w:r>
          </w:p>
        </w:tc>
        <w:tc>
          <w:tcPr>
            <w:tcW w:w="2251" w:type="dxa"/>
            <w:vAlign w:val="center"/>
          </w:tcPr>
          <w:p w14:paraId="5490111A" w14:textId="71AC1A17" w:rsidR="00D603CF" w:rsidRPr="00440231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40231">
              <w:rPr>
                <w:color w:val="000000" w:themeColor="text1"/>
                <w:sz w:val="22"/>
                <w:szCs w:val="22"/>
              </w:rPr>
              <w:t>Instrumentation &amp; Control</w:t>
            </w:r>
          </w:p>
        </w:tc>
        <w:tc>
          <w:tcPr>
            <w:tcW w:w="2193" w:type="dxa"/>
            <w:vAlign w:val="center"/>
          </w:tcPr>
          <w:p w14:paraId="35ED04DD" w14:textId="618068CE" w:rsidR="00D603CF" w:rsidRPr="00A2008B" w:rsidRDefault="00C531BE" w:rsidP="00D603C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FF0000"/>
                <w:sz w:val="22"/>
                <w:szCs w:val="22"/>
              </w:rPr>
              <w:t>Statistics &amp; Probability</w:t>
            </w:r>
          </w:p>
        </w:tc>
      </w:tr>
      <w:tr w:rsidR="00D603CF" w:rsidRPr="00A2008B" w14:paraId="4632A8A9" w14:textId="77777777" w:rsidTr="00A2008B">
        <w:trPr>
          <w:cantSplit/>
          <w:trHeight w:val="440"/>
        </w:trPr>
        <w:tc>
          <w:tcPr>
            <w:tcW w:w="553" w:type="dxa"/>
          </w:tcPr>
          <w:p w14:paraId="18FAA355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80" w:type="dxa"/>
            <w:vAlign w:val="center"/>
          </w:tcPr>
          <w:p w14:paraId="6258A388" w14:textId="77777777" w:rsidR="00D603CF" w:rsidRPr="00A2008B" w:rsidRDefault="00D603CF" w:rsidP="00D603C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11:00 TO 12:00</w:t>
            </w:r>
          </w:p>
        </w:tc>
        <w:tc>
          <w:tcPr>
            <w:tcW w:w="2973" w:type="dxa"/>
            <w:vAlign w:val="center"/>
          </w:tcPr>
          <w:p w14:paraId="7D868653" w14:textId="03122047" w:rsidR="00D603CF" w:rsidRPr="00A2008B" w:rsidRDefault="004E0F02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 xml:space="preserve">Counseling Class  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C09E7" w14:textId="671A2153" w:rsidR="00D603CF" w:rsidRPr="00A2008B" w:rsidRDefault="00E94140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0"/>
                <w:szCs w:val="20"/>
              </w:rPr>
              <w:t>*</w:t>
            </w:r>
            <w:r w:rsidR="00143EAB" w:rsidRPr="00440231">
              <w:rPr>
                <w:color w:val="000000" w:themeColor="text1"/>
                <w:sz w:val="20"/>
                <w:szCs w:val="20"/>
              </w:rPr>
              <w:t>Manufacturing Processes-II  (TH)</w:t>
            </w:r>
          </w:p>
        </w:tc>
        <w:tc>
          <w:tcPr>
            <w:tcW w:w="2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749E31" w14:textId="75A062F0" w:rsidR="00D603CF" w:rsidRPr="00A2008B" w:rsidRDefault="00791BBE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Refrigeration &amp; Air Conditioning</w:t>
            </w:r>
          </w:p>
        </w:tc>
        <w:tc>
          <w:tcPr>
            <w:tcW w:w="2251" w:type="dxa"/>
            <w:vAlign w:val="center"/>
          </w:tcPr>
          <w:p w14:paraId="64E564E9" w14:textId="0372B7AA" w:rsidR="00D603CF" w:rsidRPr="00440231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Refrigeration &amp; Air Conditioning</w:t>
            </w:r>
          </w:p>
        </w:tc>
        <w:tc>
          <w:tcPr>
            <w:tcW w:w="2193" w:type="dxa"/>
            <w:vAlign w:val="center"/>
          </w:tcPr>
          <w:p w14:paraId="4F5D37CE" w14:textId="4CFEAEB0" w:rsidR="00D603CF" w:rsidRPr="00A2008B" w:rsidRDefault="00D603CF" w:rsidP="00D603CF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15487F" w:rsidRPr="00A2008B" w14:paraId="4EF59F50" w14:textId="77777777" w:rsidTr="00A2008B">
        <w:trPr>
          <w:cantSplit/>
          <w:trHeight w:val="440"/>
        </w:trPr>
        <w:tc>
          <w:tcPr>
            <w:tcW w:w="553" w:type="dxa"/>
          </w:tcPr>
          <w:p w14:paraId="207D3888" w14:textId="77777777" w:rsidR="0015487F" w:rsidRPr="00A2008B" w:rsidRDefault="0015487F" w:rsidP="0015487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780" w:type="dxa"/>
            <w:vAlign w:val="center"/>
          </w:tcPr>
          <w:p w14:paraId="7EEE8AC6" w14:textId="77777777" w:rsidR="0015487F" w:rsidRPr="00A2008B" w:rsidRDefault="0015487F" w:rsidP="0015487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12:00 TO 1:00</w:t>
            </w:r>
          </w:p>
        </w:tc>
        <w:tc>
          <w:tcPr>
            <w:tcW w:w="2973" w:type="dxa"/>
            <w:vAlign w:val="center"/>
          </w:tcPr>
          <w:p w14:paraId="204ED82D" w14:textId="5E2F25AF" w:rsidR="0015487F" w:rsidRPr="00A2008B" w:rsidRDefault="0015487F" w:rsidP="0015487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FF0000"/>
                <w:sz w:val="20"/>
                <w:szCs w:val="20"/>
              </w:rPr>
              <w:t xml:space="preserve">Manufacturing Processes-II  (Pr)                   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7EEC6" w14:textId="77777777" w:rsidR="0015487F" w:rsidRPr="00A2008B" w:rsidRDefault="0015487F" w:rsidP="0015487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Instrumentation &amp; Control(Pr)</w:t>
            </w:r>
          </w:p>
        </w:tc>
        <w:tc>
          <w:tcPr>
            <w:tcW w:w="2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1FCCCB" w14:textId="0E929C5E" w:rsidR="0015487F" w:rsidRPr="00A2008B" w:rsidRDefault="0015487F" w:rsidP="0015487F">
            <w:pPr>
              <w:jc w:val="center"/>
              <w:rPr>
                <w:b/>
                <w:bCs/>
                <w:color w:val="FF0000"/>
                <w:sz w:val="22"/>
                <w:szCs w:val="22"/>
              </w:rPr>
            </w:pPr>
            <w:r w:rsidRPr="00440231">
              <w:rPr>
                <w:b/>
                <w:bCs/>
                <w:color w:val="000000" w:themeColor="text1"/>
                <w:sz w:val="22"/>
                <w:szCs w:val="22"/>
              </w:rPr>
              <w:t>CAMD (Pr)</w:t>
            </w:r>
          </w:p>
        </w:tc>
        <w:tc>
          <w:tcPr>
            <w:tcW w:w="2251" w:type="dxa"/>
            <w:vAlign w:val="center"/>
          </w:tcPr>
          <w:p w14:paraId="2F003754" w14:textId="68709C66" w:rsidR="0015487F" w:rsidRPr="00440231" w:rsidRDefault="00256190" w:rsidP="0015487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*</w:t>
            </w:r>
            <w:r w:rsidRPr="00A2008B">
              <w:rPr>
                <w:color w:val="000000" w:themeColor="text1"/>
                <w:sz w:val="22"/>
                <w:szCs w:val="22"/>
              </w:rPr>
              <w:t>Instrumentation &amp; Control</w:t>
            </w:r>
          </w:p>
        </w:tc>
        <w:tc>
          <w:tcPr>
            <w:tcW w:w="2193" w:type="dxa"/>
            <w:vAlign w:val="center"/>
          </w:tcPr>
          <w:p w14:paraId="3657521B" w14:textId="528E2536" w:rsidR="0015487F" w:rsidRPr="00A2008B" w:rsidRDefault="0015487F" w:rsidP="0015487F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15487F" w:rsidRPr="00A2008B" w14:paraId="4E5C9BE5" w14:textId="77777777" w:rsidTr="00A2008B">
        <w:trPr>
          <w:cantSplit/>
          <w:trHeight w:val="440"/>
        </w:trPr>
        <w:tc>
          <w:tcPr>
            <w:tcW w:w="553" w:type="dxa"/>
          </w:tcPr>
          <w:p w14:paraId="3FEDA12B" w14:textId="77777777" w:rsidR="0015487F" w:rsidRPr="00A2008B" w:rsidRDefault="0015487F" w:rsidP="0015487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780" w:type="dxa"/>
            <w:vAlign w:val="center"/>
          </w:tcPr>
          <w:p w14:paraId="1A4CD80C" w14:textId="77777777" w:rsidR="0015487F" w:rsidRPr="00A2008B" w:rsidRDefault="0015487F" w:rsidP="0015487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1:00 TO 2:00</w:t>
            </w:r>
          </w:p>
        </w:tc>
        <w:tc>
          <w:tcPr>
            <w:tcW w:w="2973" w:type="dxa"/>
            <w:vAlign w:val="center"/>
          </w:tcPr>
          <w:p w14:paraId="11090DA4" w14:textId="51C59472" w:rsidR="0015487F" w:rsidRPr="0078166A" w:rsidRDefault="0015487F" w:rsidP="0015487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FF0000"/>
                <w:sz w:val="22"/>
                <w:szCs w:val="22"/>
              </w:rPr>
              <w:t>----do----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D18C8" w14:textId="77777777" w:rsidR="0015487F" w:rsidRPr="00A2008B" w:rsidRDefault="0015487F" w:rsidP="0015487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C8015" w14:textId="29857DB8" w:rsidR="0015487F" w:rsidRPr="00A2008B" w:rsidRDefault="0015487F" w:rsidP="0015487F">
            <w:pPr>
              <w:jc w:val="center"/>
              <w:rPr>
                <w:b/>
                <w:bCs/>
                <w:color w:val="FF0000"/>
                <w:sz w:val="22"/>
                <w:szCs w:val="22"/>
              </w:rPr>
            </w:pPr>
            <w:r w:rsidRPr="00440231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251" w:type="dxa"/>
            <w:vAlign w:val="center"/>
          </w:tcPr>
          <w:p w14:paraId="3A1A6DC9" w14:textId="096D8D59" w:rsidR="0015487F" w:rsidRPr="00440231" w:rsidRDefault="00256190" w:rsidP="0015487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*</w:t>
            </w:r>
            <w:r w:rsidRPr="00A2008B">
              <w:rPr>
                <w:color w:val="000000" w:themeColor="text1"/>
                <w:sz w:val="22"/>
                <w:szCs w:val="22"/>
              </w:rPr>
              <w:t>Machine Design-II</w:t>
            </w:r>
          </w:p>
        </w:tc>
        <w:tc>
          <w:tcPr>
            <w:tcW w:w="2193" w:type="dxa"/>
            <w:vAlign w:val="center"/>
          </w:tcPr>
          <w:p w14:paraId="22F28ECA" w14:textId="77777777" w:rsidR="0015487F" w:rsidRPr="00A2008B" w:rsidRDefault="0015487F" w:rsidP="0015487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b/>
                <w:bCs/>
                <w:color w:val="000000" w:themeColor="text1"/>
                <w:sz w:val="22"/>
                <w:szCs w:val="22"/>
              </w:rPr>
              <w:t>Prayer Break</w:t>
            </w:r>
          </w:p>
        </w:tc>
      </w:tr>
      <w:tr w:rsidR="0015487F" w:rsidRPr="00A2008B" w14:paraId="2FB6BDCF" w14:textId="77777777" w:rsidTr="00A2008B">
        <w:trPr>
          <w:cantSplit/>
          <w:trHeight w:val="440"/>
        </w:trPr>
        <w:tc>
          <w:tcPr>
            <w:tcW w:w="553" w:type="dxa"/>
          </w:tcPr>
          <w:p w14:paraId="51D58917" w14:textId="77777777" w:rsidR="0015487F" w:rsidRPr="00A2008B" w:rsidRDefault="0015487F" w:rsidP="0015487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780" w:type="dxa"/>
            <w:vAlign w:val="center"/>
          </w:tcPr>
          <w:p w14:paraId="07F91C96" w14:textId="77777777" w:rsidR="0015487F" w:rsidRPr="00A2008B" w:rsidRDefault="0015487F" w:rsidP="0015487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2:00 TO 3:00</w:t>
            </w:r>
          </w:p>
        </w:tc>
        <w:tc>
          <w:tcPr>
            <w:tcW w:w="2973" w:type="dxa"/>
            <w:vAlign w:val="center"/>
          </w:tcPr>
          <w:p w14:paraId="7ACA692D" w14:textId="23DCCC82" w:rsidR="0015487F" w:rsidRPr="00A2008B" w:rsidRDefault="0015487F" w:rsidP="0015487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FF0000"/>
                <w:sz w:val="22"/>
                <w:szCs w:val="22"/>
              </w:rPr>
              <w:t>----do----</w:t>
            </w: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1D683" w14:textId="77777777" w:rsidR="0015487F" w:rsidRPr="00A2008B" w:rsidRDefault="0015487F" w:rsidP="0015487F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FF407A" w14:textId="0134BED5" w:rsidR="0015487F" w:rsidRPr="00A2008B" w:rsidRDefault="0015487F" w:rsidP="0015487F">
            <w:pPr>
              <w:jc w:val="center"/>
              <w:rPr>
                <w:b/>
                <w:bCs/>
                <w:color w:val="FF0000"/>
                <w:sz w:val="22"/>
                <w:szCs w:val="22"/>
              </w:rPr>
            </w:pPr>
            <w:r w:rsidRPr="00440231">
              <w:rPr>
                <w:color w:val="000000" w:themeColor="text1"/>
                <w:sz w:val="22"/>
                <w:szCs w:val="22"/>
              </w:rPr>
              <w:t>----do----</w:t>
            </w:r>
          </w:p>
        </w:tc>
        <w:tc>
          <w:tcPr>
            <w:tcW w:w="2251" w:type="dxa"/>
            <w:vAlign w:val="center"/>
          </w:tcPr>
          <w:p w14:paraId="3759367A" w14:textId="5C00EDB7" w:rsidR="0015487F" w:rsidRPr="00440231" w:rsidRDefault="0015487F" w:rsidP="0015487F">
            <w:pPr>
              <w:jc w:val="center"/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</w:pPr>
          </w:p>
        </w:tc>
        <w:tc>
          <w:tcPr>
            <w:tcW w:w="2193" w:type="dxa"/>
            <w:vAlign w:val="center"/>
          </w:tcPr>
          <w:p w14:paraId="748BBBF6" w14:textId="751848B4" w:rsidR="0015487F" w:rsidRPr="00A2008B" w:rsidRDefault="0015487F" w:rsidP="0015487F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6F17F0" w:rsidRPr="00A2008B" w14:paraId="15F123A8" w14:textId="77777777" w:rsidTr="00474870">
        <w:trPr>
          <w:cantSplit/>
          <w:trHeight w:val="440"/>
        </w:trPr>
        <w:tc>
          <w:tcPr>
            <w:tcW w:w="14318" w:type="dxa"/>
            <w:gridSpan w:val="7"/>
          </w:tcPr>
          <w:p w14:paraId="33E5E78F" w14:textId="347474A2" w:rsidR="006F17F0" w:rsidRPr="006F17F0" w:rsidRDefault="006F17F0" w:rsidP="0015487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6F17F0">
              <w:rPr>
                <w:b/>
                <w:bCs/>
                <w:color w:val="000000" w:themeColor="text1"/>
                <w:sz w:val="26"/>
                <w:szCs w:val="26"/>
              </w:rPr>
              <w:t xml:space="preserve">Room no. 03 </w:t>
            </w:r>
            <w:r w:rsidRPr="006F17F0">
              <w:rPr>
                <w:b/>
                <w:bCs/>
                <w:sz w:val="26"/>
                <w:szCs w:val="26"/>
              </w:rPr>
              <w:t>Near Teacher Common Room</w:t>
            </w:r>
          </w:p>
        </w:tc>
      </w:tr>
    </w:tbl>
    <w:p w14:paraId="376A7143" w14:textId="77777777" w:rsidR="001F4302" w:rsidRPr="00A2008B" w:rsidRDefault="001F4302" w:rsidP="00A2008B">
      <w:pPr>
        <w:jc w:val="right"/>
        <w:rPr>
          <w:color w:val="000000" w:themeColor="text1"/>
          <w:sz w:val="6"/>
        </w:rPr>
      </w:pPr>
    </w:p>
    <w:p w14:paraId="2EA92765" w14:textId="68D99115" w:rsidR="007C2ED2" w:rsidRPr="00A2008B" w:rsidRDefault="00EA0611" w:rsidP="00A2008B">
      <w:pPr>
        <w:ind w:left="720" w:firstLine="720"/>
        <w:rPr>
          <w:b/>
          <w:bCs/>
          <w:color w:val="000000" w:themeColor="text1"/>
          <w:sz w:val="22"/>
          <w:szCs w:val="22"/>
        </w:rPr>
      </w:pPr>
      <w:r w:rsidRPr="00A2008B">
        <w:rPr>
          <w:b/>
          <w:bCs/>
          <w:color w:val="000000" w:themeColor="text1"/>
          <w:sz w:val="22"/>
          <w:szCs w:val="22"/>
        </w:rPr>
        <w:t>*</w:t>
      </w:r>
      <w:r w:rsidR="007C2ED2" w:rsidRPr="00A2008B">
        <w:rPr>
          <w:b/>
          <w:bCs/>
          <w:color w:val="000000" w:themeColor="text1"/>
          <w:sz w:val="22"/>
          <w:szCs w:val="22"/>
        </w:rPr>
        <w:t xml:space="preserve"> = Tutorial Class; </w:t>
      </w:r>
      <w:r w:rsidR="007C2ED2" w:rsidRPr="00A2008B">
        <w:rPr>
          <w:b/>
          <w:bCs/>
          <w:color w:val="000000" w:themeColor="text1"/>
          <w:sz w:val="22"/>
          <w:szCs w:val="22"/>
        </w:rPr>
        <w:tab/>
        <w:t xml:space="preserve">**= Counseling Class  </w:t>
      </w:r>
      <w:r w:rsidR="007C2ED2" w:rsidRPr="00A2008B">
        <w:rPr>
          <w:b/>
          <w:bCs/>
          <w:color w:val="000000" w:themeColor="text1"/>
          <w:sz w:val="22"/>
          <w:szCs w:val="22"/>
        </w:rPr>
        <w:tab/>
      </w:r>
      <w:r w:rsidR="007C2ED2" w:rsidRPr="00A2008B">
        <w:rPr>
          <w:b/>
          <w:bCs/>
          <w:color w:val="000000" w:themeColor="text1"/>
          <w:sz w:val="22"/>
          <w:szCs w:val="22"/>
        </w:rPr>
        <w:tab/>
      </w:r>
      <w:r w:rsidR="007C2ED2" w:rsidRPr="00A2008B">
        <w:rPr>
          <w:b/>
          <w:bCs/>
          <w:color w:val="000000" w:themeColor="text1"/>
          <w:sz w:val="22"/>
          <w:szCs w:val="22"/>
        </w:rPr>
        <w:tab/>
      </w:r>
      <w:r w:rsidR="00E92CEC" w:rsidRPr="00A2008B">
        <w:rPr>
          <w:b/>
          <w:bCs/>
          <w:color w:val="000000" w:themeColor="text1"/>
          <w:sz w:val="22"/>
          <w:szCs w:val="22"/>
        </w:rPr>
        <w:tab/>
      </w:r>
      <w:r w:rsidR="00E92CEC" w:rsidRPr="00A2008B">
        <w:rPr>
          <w:b/>
          <w:bCs/>
          <w:color w:val="000000" w:themeColor="text1"/>
          <w:sz w:val="22"/>
          <w:szCs w:val="22"/>
        </w:rPr>
        <w:tab/>
      </w:r>
      <w:r w:rsidR="00E92CEC" w:rsidRPr="00A2008B">
        <w:rPr>
          <w:b/>
          <w:bCs/>
          <w:color w:val="000000" w:themeColor="text1"/>
          <w:sz w:val="22"/>
          <w:szCs w:val="22"/>
        </w:rPr>
        <w:tab/>
      </w:r>
      <w:r w:rsidR="00E92CEC" w:rsidRPr="00A2008B">
        <w:rPr>
          <w:b/>
          <w:bCs/>
          <w:color w:val="000000" w:themeColor="text1"/>
          <w:sz w:val="22"/>
          <w:szCs w:val="22"/>
        </w:rPr>
        <w:tab/>
      </w:r>
      <w:r w:rsidR="00E92CEC" w:rsidRPr="00A2008B">
        <w:rPr>
          <w:b/>
          <w:bCs/>
          <w:color w:val="000000" w:themeColor="text1"/>
          <w:sz w:val="22"/>
          <w:szCs w:val="22"/>
        </w:rPr>
        <w:tab/>
        <w:t>Room no. 0</w:t>
      </w:r>
      <w:r w:rsidR="00F21E07">
        <w:rPr>
          <w:b/>
          <w:bCs/>
          <w:color w:val="000000" w:themeColor="text1"/>
          <w:sz w:val="22"/>
          <w:szCs w:val="22"/>
        </w:rPr>
        <w:t>3</w:t>
      </w:r>
      <w:r w:rsidR="00E92CEC" w:rsidRPr="00A2008B">
        <w:rPr>
          <w:b/>
          <w:bCs/>
          <w:color w:val="000000" w:themeColor="text1"/>
          <w:sz w:val="22"/>
          <w:szCs w:val="22"/>
        </w:rPr>
        <w:t xml:space="preserve"> </w:t>
      </w:r>
      <w:r w:rsidR="00E92CEC" w:rsidRPr="00A2008B">
        <w:rPr>
          <w:b/>
          <w:bCs/>
          <w:sz w:val="22"/>
          <w:szCs w:val="22"/>
        </w:rPr>
        <w:t>Near Teacher Common Room</w:t>
      </w:r>
    </w:p>
    <w:p w14:paraId="56BDC3D7" w14:textId="2F9A8069" w:rsidR="001200C2" w:rsidRPr="00A2008B" w:rsidRDefault="007C2ED2" w:rsidP="00A2008B">
      <w:pPr>
        <w:ind w:left="720" w:firstLine="720"/>
        <w:rPr>
          <w:b/>
          <w:bCs/>
          <w:color w:val="000000" w:themeColor="text1"/>
          <w:sz w:val="2"/>
          <w:szCs w:val="2"/>
        </w:rPr>
      </w:pPr>
      <w:r w:rsidRPr="00A2008B">
        <w:rPr>
          <w:b/>
          <w:bCs/>
          <w:color w:val="000000" w:themeColor="text1"/>
          <w:sz w:val="22"/>
          <w:szCs w:val="22"/>
        </w:rPr>
        <w:tab/>
      </w:r>
      <w:r w:rsidRPr="00A2008B">
        <w:rPr>
          <w:b/>
          <w:bCs/>
          <w:color w:val="000000" w:themeColor="text1"/>
          <w:sz w:val="22"/>
          <w:szCs w:val="22"/>
        </w:rPr>
        <w:tab/>
      </w:r>
      <w:r w:rsidRPr="00A2008B">
        <w:rPr>
          <w:b/>
          <w:bCs/>
          <w:color w:val="000000" w:themeColor="text1"/>
          <w:sz w:val="22"/>
          <w:szCs w:val="22"/>
        </w:rPr>
        <w:tab/>
      </w:r>
    </w:p>
    <w:tbl>
      <w:tblPr>
        <w:tblStyle w:val="TableGrid"/>
        <w:tblW w:w="1464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5"/>
        <w:gridCol w:w="6389"/>
        <w:gridCol w:w="3550"/>
        <w:gridCol w:w="3827"/>
        <w:gridCol w:w="96"/>
      </w:tblGrid>
      <w:tr w:rsidR="001200C2" w:rsidRPr="00A2008B" w14:paraId="7F94CC2D" w14:textId="77777777" w:rsidTr="007D50D3">
        <w:trPr>
          <w:gridAfter w:val="1"/>
          <w:wAfter w:w="96" w:type="dxa"/>
          <w:trHeight w:val="176"/>
          <w:jc w:val="center"/>
        </w:trPr>
        <w:tc>
          <w:tcPr>
            <w:tcW w:w="785" w:type="dxa"/>
          </w:tcPr>
          <w:p w14:paraId="490EEA5E" w14:textId="77777777" w:rsidR="001200C2" w:rsidRPr="00A2008B" w:rsidRDefault="001200C2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r.</w:t>
            </w:r>
          </w:p>
        </w:tc>
        <w:tc>
          <w:tcPr>
            <w:tcW w:w="6389" w:type="dxa"/>
          </w:tcPr>
          <w:p w14:paraId="5C41FB21" w14:textId="77777777" w:rsidR="001200C2" w:rsidRPr="00A2008B" w:rsidRDefault="001200C2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ubject</w:t>
            </w:r>
          </w:p>
        </w:tc>
        <w:tc>
          <w:tcPr>
            <w:tcW w:w="7377" w:type="dxa"/>
            <w:gridSpan w:val="2"/>
          </w:tcPr>
          <w:p w14:paraId="6A4BF8CD" w14:textId="77777777" w:rsidR="001200C2" w:rsidRPr="00A2008B" w:rsidRDefault="001200C2" w:rsidP="00A2008B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ubject Teacher</w:t>
            </w:r>
          </w:p>
        </w:tc>
      </w:tr>
      <w:tr w:rsidR="00326C90" w:rsidRPr="00A2008B" w14:paraId="05307E7C" w14:textId="77777777" w:rsidTr="007D50D3">
        <w:trPr>
          <w:gridAfter w:val="1"/>
          <w:wAfter w:w="96" w:type="dxa"/>
          <w:trHeight w:val="176"/>
          <w:jc w:val="center"/>
        </w:trPr>
        <w:tc>
          <w:tcPr>
            <w:tcW w:w="785" w:type="dxa"/>
          </w:tcPr>
          <w:p w14:paraId="0A69D648" w14:textId="77777777" w:rsidR="00326C90" w:rsidRPr="00A2008B" w:rsidRDefault="00326C90" w:rsidP="00326C90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89" w:type="dxa"/>
            <w:vAlign w:val="center"/>
          </w:tcPr>
          <w:p w14:paraId="133A45CB" w14:textId="77777777" w:rsidR="00326C90" w:rsidRPr="00A2008B" w:rsidRDefault="00326C90" w:rsidP="00326C90">
            <w:pPr>
              <w:spacing w:line="140" w:lineRule="atLeast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Instrumentation &amp; Control(ME 343)              3 C.Hrs</w:t>
            </w:r>
          </w:p>
          <w:p w14:paraId="6BD66A8D" w14:textId="3D9430F9" w:rsidR="00326C90" w:rsidRPr="00A2008B" w:rsidRDefault="00326C90" w:rsidP="00326C90">
            <w:pPr>
              <w:spacing w:line="140" w:lineRule="atLeast"/>
              <w:rPr>
                <w:rFonts w:asciiTheme="minorHAnsi" w:hAnsiTheme="minorHAnsi"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Instrumentation &amp; Control(Pr)                       1 C.Hr</w:t>
            </w:r>
          </w:p>
        </w:tc>
        <w:tc>
          <w:tcPr>
            <w:tcW w:w="7377" w:type="dxa"/>
            <w:gridSpan w:val="2"/>
            <w:vAlign w:val="center"/>
          </w:tcPr>
          <w:p w14:paraId="14972343" w14:textId="7D0FA188" w:rsidR="00326C90" w:rsidRPr="00A2008B" w:rsidRDefault="00326C90" w:rsidP="00326C90">
            <w:pPr>
              <w:spacing w:line="140" w:lineRule="atLeast"/>
              <w:jc w:val="center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Engr. Javed Larik + Engr. Aeeman </w:t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br/>
              <w:t xml:space="preserve">Engr. Aeeman </w:t>
            </w: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+</w:t>
            </w:r>
            <w:r w:rsidRPr="00A2008B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Engr. Aadrash</w:t>
            </w:r>
          </w:p>
        </w:tc>
      </w:tr>
      <w:tr w:rsidR="00326C90" w:rsidRPr="00A2008B" w14:paraId="4D904B00" w14:textId="77777777" w:rsidTr="007D50D3">
        <w:trPr>
          <w:gridAfter w:val="1"/>
          <w:wAfter w:w="96" w:type="dxa"/>
          <w:trHeight w:val="176"/>
          <w:jc w:val="center"/>
        </w:trPr>
        <w:tc>
          <w:tcPr>
            <w:tcW w:w="785" w:type="dxa"/>
          </w:tcPr>
          <w:p w14:paraId="307116EA" w14:textId="77777777" w:rsidR="00326C90" w:rsidRPr="00A2008B" w:rsidRDefault="00326C90" w:rsidP="00326C90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89" w:type="dxa"/>
          </w:tcPr>
          <w:p w14:paraId="7D88EDDD" w14:textId="43A1E5DE" w:rsidR="00326C90" w:rsidRPr="00A2008B" w:rsidRDefault="00326C90" w:rsidP="00326C90">
            <w:pPr>
              <w:spacing w:line="140" w:lineRule="atLeast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5E34DE">
              <w:rPr>
                <w:color w:val="EE0000"/>
                <w:sz w:val="20"/>
                <w:szCs w:val="20"/>
              </w:rPr>
              <w:t>Statistics &amp; Probability (MTH 317)               3 C.Hrs</w:t>
            </w:r>
          </w:p>
        </w:tc>
        <w:tc>
          <w:tcPr>
            <w:tcW w:w="7377" w:type="dxa"/>
            <w:gridSpan w:val="2"/>
          </w:tcPr>
          <w:p w14:paraId="091A35D8" w14:textId="50794973" w:rsidR="00326C90" w:rsidRPr="00A2008B" w:rsidRDefault="00326C90" w:rsidP="00326C90">
            <w:pPr>
              <w:spacing w:line="140" w:lineRule="atLeast"/>
              <w:jc w:val="center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5404DB">
              <w:rPr>
                <w:rFonts w:asciiTheme="minorHAnsi" w:hAnsiTheme="minorHAnsi"/>
                <w:color w:val="EE0000"/>
                <w:sz w:val="20"/>
                <w:szCs w:val="20"/>
              </w:rPr>
              <w:t>Dr. Saima Qadir (BSRS)</w:t>
            </w:r>
          </w:p>
        </w:tc>
      </w:tr>
      <w:tr w:rsidR="00326C90" w:rsidRPr="00A2008B" w14:paraId="4D2E3727" w14:textId="77777777" w:rsidTr="007D50D3">
        <w:trPr>
          <w:gridAfter w:val="1"/>
          <w:wAfter w:w="96" w:type="dxa"/>
          <w:trHeight w:val="176"/>
          <w:jc w:val="center"/>
        </w:trPr>
        <w:tc>
          <w:tcPr>
            <w:tcW w:w="785" w:type="dxa"/>
          </w:tcPr>
          <w:p w14:paraId="339A2D4C" w14:textId="77777777" w:rsidR="00326C90" w:rsidRPr="00A2008B" w:rsidRDefault="00326C90" w:rsidP="00326C90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89" w:type="dxa"/>
          </w:tcPr>
          <w:p w14:paraId="3CC87E79" w14:textId="1E664487" w:rsidR="00326C90" w:rsidRPr="00A2008B" w:rsidRDefault="00326C90" w:rsidP="00326C90">
            <w:pPr>
              <w:spacing w:line="140" w:lineRule="atLeast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Machine Design-II (ME 352)                         3 C.Hrs</w:t>
            </w:r>
          </w:p>
        </w:tc>
        <w:tc>
          <w:tcPr>
            <w:tcW w:w="7377" w:type="dxa"/>
            <w:gridSpan w:val="2"/>
          </w:tcPr>
          <w:p w14:paraId="72A8B4D5" w14:textId="772F145A" w:rsidR="00326C90" w:rsidRPr="00A2008B" w:rsidRDefault="00326C90" w:rsidP="00326C90">
            <w:pPr>
              <w:spacing w:line="140" w:lineRule="atLeast"/>
              <w:jc w:val="center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Engr. </w:t>
            </w: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Muhammad Sharif Jamali </w:t>
            </w:r>
          </w:p>
        </w:tc>
      </w:tr>
      <w:tr w:rsidR="00326C90" w:rsidRPr="00A2008B" w14:paraId="3B068B67" w14:textId="77777777" w:rsidTr="007D50D3">
        <w:trPr>
          <w:gridAfter w:val="1"/>
          <w:wAfter w:w="96" w:type="dxa"/>
          <w:trHeight w:val="176"/>
          <w:jc w:val="center"/>
        </w:trPr>
        <w:tc>
          <w:tcPr>
            <w:tcW w:w="785" w:type="dxa"/>
          </w:tcPr>
          <w:p w14:paraId="0106C30A" w14:textId="77777777" w:rsidR="00326C90" w:rsidRPr="00A2008B" w:rsidRDefault="00326C90" w:rsidP="00326C9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89" w:type="dxa"/>
          </w:tcPr>
          <w:p w14:paraId="22617B34" w14:textId="77777777" w:rsidR="00326C90" w:rsidRPr="00A2008B" w:rsidRDefault="00326C90" w:rsidP="00326C90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Refrigeration &amp; Air Conditioning (ME 372) 3 C.Hrs</w:t>
            </w:r>
          </w:p>
          <w:p w14:paraId="5528794D" w14:textId="10C050A9" w:rsidR="00326C90" w:rsidRPr="00A2008B" w:rsidRDefault="00326C90" w:rsidP="00326C90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Refrigeration &amp; Air Conditioning (Pr)          1 C.Hr</w:t>
            </w:r>
          </w:p>
        </w:tc>
        <w:tc>
          <w:tcPr>
            <w:tcW w:w="7377" w:type="dxa"/>
            <w:gridSpan w:val="2"/>
          </w:tcPr>
          <w:p w14:paraId="70E5642E" w14:textId="77777777" w:rsidR="00326C90" w:rsidRPr="00A2008B" w:rsidRDefault="00326C90" w:rsidP="00326C90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Prof. </w:t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Dr Abdul Ghafoor Memon </w:t>
            </w: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+ Dr.</w:t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 Samiullah Qureshi</w:t>
            </w:r>
          </w:p>
          <w:p w14:paraId="16183DC6" w14:textId="2B411DF1" w:rsidR="00326C90" w:rsidRPr="00A2008B" w:rsidRDefault="00326C90" w:rsidP="00326C90">
            <w:pPr>
              <w:spacing w:line="140" w:lineRule="atLeast"/>
              <w:jc w:val="center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Engr.  Aadarsh </w:t>
            </w:r>
          </w:p>
        </w:tc>
      </w:tr>
      <w:tr w:rsidR="00326C90" w:rsidRPr="00A2008B" w14:paraId="3790E0BB" w14:textId="77777777" w:rsidTr="007D50D3">
        <w:trPr>
          <w:gridAfter w:val="1"/>
          <w:wAfter w:w="96" w:type="dxa"/>
          <w:trHeight w:val="176"/>
          <w:jc w:val="center"/>
        </w:trPr>
        <w:tc>
          <w:tcPr>
            <w:tcW w:w="785" w:type="dxa"/>
          </w:tcPr>
          <w:p w14:paraId="051ECA49" w14:textId="77777777" w:rsidR="00326C90" w:rsidRPr="00A2008B" w:rsidRDefault="00326C90" w:rsidP="00326C90">
            <w:pPr>
              <w:jc w:val="center"/>
              <w:rPr>
                <w:rFonts w:ascii="Calibri" w:hAnsi="Calibr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389" w:type="dxa"/>
            <w:vAlign w:val="center"/>
          </w:tcPr>
          <w:p w14:paraId="68A2F5D5" w14:textId="77777777" w:rsidR="00326C90" w:rsidRPr="00A2008B" w:rsidRDefault="00326C90" w:rsidP="00326C90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 xml:space="preserve"> Manufacturing Processes-II  (ME 383)          2 C.Hrs </w:t>
            </w:r>
          </w:p>
          <w:p w14:paraId="6983ADBD" w14:textId="4EBDC937" w:rsidR="00326C90" w:rsidRPr="00A2008B" w:rsidRDefault="00326C90" w:rsidP="00326C90">
            <w:pPr>
              <w:rPr>
                <w:rFonts w:ascii="Calibri" w:hAnsi="Calibri"/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Manufacturing Processes-II  (Pr)                   1 C.Hr</w:t>
            </w:r>
          </w:p>
        </w:tc>
        <w:tc>
          <w:tcPr>
            <w:tcW w:w="7377" w:type="dxa"/>
            <w:gridSpan w:val="2"/>
          </w:tcPr>
          <w:p w14:paraId="7AF51277" w14:textId="77777777" w:rsidR="00326C90" w:rsidRPr="00A2008B" w:rsidRDefault="00326C90" w:rsidP="00326C90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Engr. Muhammad Atif Qaimkhani</w:t>
            </w: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+ </w:t>
            </w:r>
            <w:r w:rsidRPr="00AE458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Engr. Aftab</w:t>
            </w: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Khuhro</w:t>
            </w:r>
          </w:p>
          <w:p w14:paraId="3D3F118B" w14:textId="26D262CE" w:rsidR="00326C90" w:rsidRPr="00A2008B" w:rsidRDefault="00326C90" w:rsidP="00326C90">
            <w:pPr>
              <w:spacing w:line="140" w:lineRule="atLeast"/>
              <w:jc w:val="center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Engr. Ameer Ali Memon</w:t>
            </w:r>
          </w:p>
        </w:tc>
      </w:tr>
      <w:tr w:rsidR="00326C90" w:rsidRPr="00A2008B" w14:paraId="48D38C7A" w14:textId="77777777" w:rsidTr="007D50D3">
        <w:trPr>
          <w:gridAfter w:val="1"/>
          <w:wAfter w:w="96" w:type="dxa"/>
          <w:trHeight w:val="176"/>
          <w:jc w:val="center"/>
        </w:trPr>
        <w:tc>
          <w:tcPr>
            <w:tcW w:w="785" w:type="dxa"/>
          </w:tcPr>
          <w:p w14:paraId="5E21EC2E" w14:textId="77777777" w:rsidR="00326C90" w:rsidRPr="00A2008B" w:rsidRDefault="00326C90" w:rsidP="00326C90">
            <w:p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   6</w:t>
            </w:r>
          </w:p>
          <w:p w14:paraId="4C0A3A9A" w14:textId="1DEE1C09" w:rsidR="00326C90" w:rsidRPr="00A2008B" w:rsidRDefault="00326C90" w:rsidP="00326C90">
            <w:p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   7</w:t>
            </w:r>
          </w:p>
        </w:tc>
        <w:tc>
          <w:tcPr>
            <w:tcW w:w="6389" w:type="dxa"/>
            <w:vAlign w:val="center"/>
          </w:tcPr>
          <w:p w14:paraId="62A80B1B" w14:textId="77777777" w:rsidR="00326C90" w:rsidRPr="00A2008B" w:rsidRDefault="00326C90" w:rsidP="00326C90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0"/>
                <w:szCs w:val="20"/>
              </w:rPr>
              <w:t>CAMD (Computer aided machine design) (ME 356)     0+1 C.hr</w:t>
            </w:r>
          </w:p>
          <w:p w14:paraId="3F770986" w14:textId="6879A97A" w:rsidR="00326C90" w:rsidRPr="00A2008B" w:rsidRDefault="00326C90" w:rsidP="00326C90">
            <w:pPr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color w:val="000000" w:themeColor="text1"/>
                <w:sz w:val="22"/>
                <w:szCs w:val="22"/>
              </w:rPr>
              <w:t xml:space="preserve">Counseling Class  </w:t>
            </w:r>
          </w:p>
        </w:tc>
        <w:tc>
          <w:tcPr>
            <w:tcW w:w="7377" w:type="dxa"/>
            <w:gridSpan w:val="2"/>
          </w:tcPr>
          <w:p w14:paraId="6F2C6956" w14:textId="77777777" w:rsidR="00326C90" w:rsidRPr="00A2008B" w:rsidRDefault="00326C90" w:rsidP="00326C90">
            <w:pPr>
              <w:spacing w:line="140" w:lineRule="atLeast"/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Dr. Intizar Tunio</w:t>
            </w:r>
          </w:p>
          <w:p w14:paraId="54B542E1" w14:textId="15D1F172" w:rsidR="00326C90" w:rsidRPr="00A2008B" w:rsidRDefault="00326C90" w:rsidP="00326C90">
            <w:pPr>
              <w:spacing w:line="140" w:lineRule="atLeast"/>
              <w:jc w:val="center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Class Advisor  </w:t>
            </w:r>
          </w:p>
        </w:tc>
      </w:tr>
      <w:tr w:rsidR="001200C2" w:rsidRPr="00A2008B" w14:paraId="563CDF89" w14:textId="77777777" w:rsidTr="007D50D3">
        <w:trPr>
          <w:trHeight w:val="426"/>
          <w:jc w:val="center"/>
        </w:trPr>
        <w:tc>
          <w:tcPr>
            <w:tcW w:w="10724" w:type="dxa"/>
            <w:gridSpan w:val="3"/>
            <w:vMerge w:val="restart"/>
          </w:tcPr>
          <w:p w14:paraId="76C0FCE2" w14:textId="77777777" w:rsidR="001200C2" w:rsidRPr="00A2008B" w:rsidRDefault="001200C2" w:rsidP="00A2008B">
            <w:p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b/>
                <w:i/>
                <w:color w:val="000000" w:themeColor="text1"/>
                <w:sz w:val="20"/>
                <w:szCs w:val="20"/>
              </w:rPr>
              <w:t xml:space="preserve">   Copy for Information</w:t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: </w:t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ab/>
            </w:r>
          </w:p>
          <w:p w14:paraId="64B25EC3" w14:textId="77777777" w:rsidR="001200C2" w:rsidRPr="00A2008B" w:rsidRDefault="001200C2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 Secretary to Vice Chancellor, MUET, Jamshoro</w:t>
            </w:r>
          </w:p>
          <w:p w14:paraId="29EA5800" w14:textId="77777777" w:rsidR="001200C2" w:rsidRPr="00A2008B" w:rsidRDefault="001200C2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 Secretary to Pro-Vice Chancellor, MUET, Jamshoro</w:t>
            </w:r>
          </w:p>
          <w:p w14:paraId="1E3EC6D4" w14:textId="77777777" w:rsidR="001200C2" w:rsidRPr="00A2008B" w:rsidRDefault="001200C2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 Dean Faculty of Engineering MUET, Jamshoro.</w:t>
            </w:r>
          </w:p>
          <w:p w14:paraId="695E69C9" w14:textId="77777777" w:rsidR="001200C2" w:rsidRPr="00A2008B" w:rsidRDefault="001200C2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 Director M. I. S Section, MUET, Jamshoro</w:t>
            </w:r>
          </w:p>
          <w:p w14:paraId="660D3BC1" w14:textId="77777777" w:rsidR="001200C2" w:rsidRPr="00A2008B" w:rsidRDefault="001200C2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tudents Notice Board</w:t>
            </w:r>
          </w:p>
          <w:p w14:paraId="24BA3EFF" w14:textId="77777777" w:rsidR="001200C2" w:rsidRPr="00A2008B" w:rsidRDefault="001200C2" w:rsidP="00A2008B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Office Copy.</w:t>
            </w:r>
          </w:p>
        </w:tc>
        <w:tc>
          <w:tcPr>
            <w:tcW w:w="3923" w:type="dxa"/>
            <w:gridSpan w:val="2"/>
            <w:tcBorders>
              <w:bottom w:val="single" w:sz="4" w:space="0" w:color="auto"/>
            </w:tcBorders>
          </w:tcPr>
          <w:p w14:paraId="180F74FC" w14:textId="77777777" w:rsidR="001200C2" w:rsidRPr="00A2008B" w:rsidRDefault="001200C2" w:rsidP="00A2008B">
            <w:pPr>
              <w:rPr>
                <w:color w:val="000000" w:themeColor="text1"/>
                <w:sz w:val="20"/>
                <w:szCs w:val="20"/>
              </w:rPr>
            </w:pPr>
          </w:p>
          <w:p w14:paraId="2407B1CE" w14:textId="77777777" w:rsidR="001200C2" w:rsidRPr="00A2008B" w:rsidRDefault="001200C2" w:rsidP="00A2008B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1200C2" w:rsidRPr="00A2008B" w14:paraId="2BC25532" w14:textId="77777777" w:rsidTr="007D50D3">
        <w:trPr>
          <w:trHeight w:val="425"/>
          <w:jc w:val="center"/>
        </w:trPr>
        <w:tc>
          <w:tcPr>
            <w:tcW w:w="10724" w:type="dxa"/>
            <w:gridSpan w:val="3"/>
            <w:vMerge/>
          </w:tcPr>
          <w:p w14:paraId="78587158" w14:textId="77777777" w:rsidR="001200C2" w:rsidRPr="00A2008B" w:rsidRDefault="001200C2" w:rsidP="00A2008B">
            <w:pPr>
              <w:rPr>
                <w:rFonts w:asciiTheme="minorHAnsi" w:hAnsiTheme="minorHAnsi"/>
                <w:b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3923" w:type="dxa"/>
            <w:gridSpan w:val="2"/>
            <w:tcBorders>
              <w:top w:val="single" w:sz="4" w:space="0" w:color="auto"/>
            </w:tcBorders>
          </w:tcPr>
          <w:p w14:paraId="7401305B" w14:textId="77777777" w:rsidR="001200C2" w:rsidRPr="00A2008B" w:rsidRDefault="001200C2" w:rsidP="00A2008B">
            <w:pPr>
              <w:jc w:val="center"/>
              <w:rPr>
                <w:b/>
                <w:sz w:val="20"/>
                <w:szCs w:val="20"/>
              </w:rPr>
            </w:pPr>
            <w:r w:rsidRPr="00A2008B">
              <w:rPr>
                <w:b/>
                <w:sz w:val="20"/>
                <w:szCs w:val="20"/>
              </w:rPr>
              <w:t xml:space="preserve">Prof. </w:t>
            </w:r>
            <w:r w:rsidRPr="00A2008B">
              <w:rPr>
                <w:b/>
                <w:bCs/>
                <w:color w:val="000000"/>
                <w:sz w:val="20"/>
                <w:szCs w:val="20"/>
              </w:rPr>
              <w:t>Dr Abdul Fatah Abbasi</w:t>
            </w:r>
          </w:p>
          <w:p w14:paraId="6CA908C5" w14:textId="77777777" w:rsidR="001200C2" w:rsidRPr="00A2008B" w:rsidRDefault="001200C2" w:rsidP="00A200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A2008B">
              <w:rPr>
                <w:b/>
                <w:sz w:val="20"/>
                <w:szCs w:val="20"/>
              </w:rPr>
              <w:t>Chairman</w:t>
            </w:r>
          </w:p>
        </w:tc>
      </w:tr>
      <w:tr w:rsidR="001200C2" w:rsidRPr="00A2008B" w14:paraId="2C928EB4" w14:textId="77777777" w:rsidTr="007D50D3">
        <w:trPr>
          <w:trHeight w:val="404"/>
          <w:jc w:val="center"/>
        </w:trPr>
        <w:tc>
          <w:tcPr>
            <w:tcW w:w="10724" w:type="dxa"/>
            <w:gridSpan w:val="3"/>
            <w:vMerge/>
          </w:tcPr>
          <w:p w14:paraId="594B1ABB" w14:textId="77777777" w:rsidR="001200C2" w:rsidRPr="00A2008B" w:rsidRDefault="001200C2" w:rsidP="00A200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23" w:type="dxa"/>
            <w:gridSpan w:val="2"/>
            <w:tcBorders>
              <w:bottom w:val="single" w:sz="4" w:space="0" w:color="auto"/>
            </w:tcBorders>
          </w:tcPr>
          <w:p w14:paraId="314D6149" w14:textId="77777777" w:rsidR="001200C2" w:rsidRPr="00A2008B" w:rsidRDefault="001200C2" w:rsidP="00A2008B">
            <w:pPr>
              <w:rPr>
                <w:color w:val="000000" w:themeColor="text1"/>
                <w:sz w:val="20"/>
                <w:szCs w:val="20"/>
              </w:rPr>
            </w:pPr>
          </w:p>
          <w:p w14:paraId="0099EFD6" w14:textId="77777777" w:rsidR="001200C2" w:rsidRPr="00A2008B" w:rsidRDefault="001200C2" w:rsidP="00A2008B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1200C2" w:rsidRPr="003142D7" w14:paraId="30FB6718" w14:textId="77777777" w:rsidTr="007D50D3">
        <w:trPr>
          <w:trHeight w:val="404"/>
          <w:jc w:val="center"/>
        </w:trPr>
        <w:tc>
          <w:tcPr>
            <w:tcW w:w="10724" w:type="dxa"/>
            <w:gridSpan w:val="3"/>
            <w:vMerge/>
          </w:tcPr>
          <w:p w14:paraId="0D795E72" w14:textId="77777777" w:rsidR="001200C2" w:rsidRPr="00A2008B" w:rsidRDefault="001200C2" w:rsidP="00A200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23" w:type="dxa"/>
            <w:gridSpan w:val="2"/>
            <w:tcBorders>
              <w:top w:val="single" w:sz="4" w:space="0" w:color="auto"/>
            </w:tcBorders>
          </w:tcPr>
          <w:p w14:paraId="0428EC3C" w14:textId="77777777" w:rsidR="001200C2" w:rsidRPr="003142D7" w:rsidRDefault="001200C2" w:rsidP="00A200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A2008B">
              <w:rPr>
                <w:b/>
                <w:sz w:val="20"/>
                <w:szCs w:val="20"/>
              </w:rPr>
              <w:t>Dean Faculty of MPEE</w:t>
            </w:r>
          </w:p>
        </w:tc>
      </w:tr>
    </w:tbl>
    <w:p w14:paraId="194A697E" w14:textId="77777777" w:rsidR="001200C2" w:rsidRPr="003142D7" w:rsidRDefault="001200C2" w:rsidP="00A2008B">
      <w:pPr>
        <w:rPr>
          <w:b/>
          <w:bCs/>
          <w:color w:val="000000" w:themeColor="text1"/>
          <w:sz w:val="20"/>
          <w:szCs w:val="20"/>
        </w:rPr>
      </w:pPr>
    </w:p>
    <w:sectPr w:rsidR="001200C2" w:rsidRPr="003142D7" w:rsidSect="00BE1289">
      <w:pgSz w:w="16838" w:h="11906" w:orient="landscape"/>
      <w:pgMar w:top="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1444A"/>
    <w:multiLevelType w:val="hybridMultilevel"/>
    <w:tmpl w:val="DFF08F68"/>
    <w:lvl w:ilvl="0" w:tplc="F65E2E9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170E5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756D8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F00D42"/>
    <w:multiLevelType w:val="hybridMultilevel"/>
    <w:tmpl w:val="A0D2087C"/>
    <w:lvl w:ilvl="0" w:tplc="6B24A93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C7CD4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35328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443AE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F5911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53635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61CDD"/>
    <w:multiLevelType w:val="hybridMultilevel"/>
    <w:tmpl w:val="82881D84"/>
    <w:lvl w:ilvl="0" w:tplc="1FF8D31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515D49"/>
    <w:multiLevelType w:val="hybridMultilevel"/>
    <w:tmpl w:val="2C6690C4"/>
    <w:lvl w:ilvl="0" w:tplc="CBD8C188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B167CB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F6597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8F5C74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10877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269F4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E36604"/>
    <w:multiLevelType w:val="hybridMultilevel"/>
    <w:tmpl w:val="BBFA122C"/>
    <w:lvl w:ilvl="0" w:tplc="775ECB6E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FE4255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612A92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8A793C"/>
    <w:multiLevelType w:val="hybridMultilevel"/>
    <w:tmpl w:val="A0D2087C"/>
    <w:lvl w:ilvl="0" w:tplc="6B24A93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8A2CA9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342F96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4F2128"/>
    <w:multiLevelType w:val="hybridMultilevel"/>
    <w:tmpl w:val="BC64EA40"/>
    <w:lvl w:ilvl="0" w:tplc="04090001">
      <w:start w:val="2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F2FD1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6D3697"/>
    <w:multiLevelType w:val="hybridMultilevel"/>
    <w:tmpl w:val="4C00EAE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3965E5"/>
    <w:multiLevelType w:val="hybridMultilevel"/>
    <w:tmpl w:val="C18ED61E"/>
    <w:lvl w:ilvl="0" w:tplc="090C6C3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2D0A79"/>
    <w:multiLevelType w:val="hybridMultilevel"/>
    <w:tmpl w:val="D8D605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63323"/>
    <w:multiLevelType w:val="hybridMultilevel"/>
    <w:tmpl w:val="A0D2087C"/>
    <w:lvl w:ilvl="0" w:tplc="6B24A93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10668C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E60BE9"/>
    <w:multiLevelType w:val="hybridMultilevel"/>
    <w:tmpl w:val="506247C0"/>
    <w:lvl w:ilvl="0" w:tplc="4C5A784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8062610">
    <w:abstractNumId w:val="26"/>
  </w:num>
  <w:num w:numId="2" w16cid:durableId="1955408092">
    <w:abstractNumId w:val="19"/>
  </w:num>
  <w:num w:numId="3" w16cid:durableId="1027750946">
    <w:abstractNumId w:val="9"/>
  </w:num>
  <w:num w:numId="4" w16cid:durableId="112019173">
    <w:abstractNumId w:val="0"/>
  </w:num>
  <w:num w:numId="5" w16cid:durableId="1199127933">
    <w:abstractNumId w:val="27"/>
  </w:num>
  <w:num w:numId="6" w16cid:durableId="1638801584">
    <w:abstractNumId w:val="3"/>
  </w:num>
  <w:num w:numId="7" w16cid:durableId="873351398">
    <w:abstractNumId w:val="12"/>
  </w:num>
  <w:num w:numId="8" w16cid:durableId="531068586">
    <w:abstractNumId w:val="8"/>
  </w:num>
  <w:num w:numId="9" w16cid:durableId="1612933606">
    <w:abstractNumId w:val="13"/>
  </w:num>
  <w:num w:numId="10" w16cid:durableId="553545026">
    <w:abstractNumId w:val="25"/>
  </w:num>
  <w:num w:numId="11" w16cid:durableId="91358339">
    <w:abstractNumId w:val="23"/>
  </w:num>
  <w:num w:numId="12" w16cid:durableId="436486797">
    <w:abstractNumId w:val="5"/>
  </w:num>
  <w:num w:numId="13" w16cid:durableId="1274702999">
    <w:abstractNumId w:val="21"/>
  </w:num>
  <w:num w:numId="14" w16cid:durableId="284042192">
    <w:abstractNumId w:val="18"/>
  </w:num>
  <w:num w:numId="15" w16cid:durableId="1049380708">
    <w:abstractNumId w:val="29"/>
  </w:num>
  <w:num w:numId="16" w16cid:durableId="23870098">
    <w:abstractNumId w:val="4"/>
  </w:num>
  <w:num w:numId="17" w16cid:durableId="615869717">
    <w:abstractNumId w:val="6"/>
  </w:num>
  <w:num w:numId="18" w16cid:durableId="2096053058">
    <w:abstractNumId w:val="14"/>
  </w:num>
  <w:num w:numId="19" w16cid:durableId="966352045">
    <w:abstractNumId w:val="15"/>
  </w:num>
  <w:num w:numId="20" w16cid:durableId="190458566">
    <w:abstractNumId w:val="2"/>
  </w:num>
  <w:num w:numId="21" w16cid:durableId="517502057">
    <w:abstractNumId w:val="11"/>
  </w:num>
  <w:num w:numId="22" w16cid:durableId="522482377">
    <w:abstractNumId w:val="7"/>
  </w:num>
  <w:num w:numId="23" w16cid:durableId="1077628792">
    <w:abstractNumId w:val="28"/>
  </w:num>
  <w:num w:numId="24" w16cid:durableId="1802309383">
    <w:abstractNumId w:val="17"/>
  </w:num>
  <w:num w:numId="25" w16cid:durableId="1255162960">
    <w:abstractNumId w:val="1"/>
  </w:num>
  <w:num w:numId="26" w16cid:durableId="614096579">
    <w:abstractNumId w:val="20"/>
  </w:num>
  <w:num w:numId="27" w16cid:durableId="1443379401">
    <w:abstractNumId w:val="24"/>
  </w:num>
  <w:num w:numId="28" w16cid:durableId="915820464">
    <w:abstractNumId w:val="22"/>
  </w:num>
  <w:num w:numId="29" w16cid:durableId="1218467384">
    <w:abstractNumId w:val="10"/>
  </w:num>
  <w:num w:numId="30" w16cid:durableId="10342297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UwsTCzMDM1NzUyMDVQ0lEKTi0uzszPAykwrwUAYER4TCwAAAA="/>
  </w:docVars>
  <w:rsids>
    <w:rsidRoot w:val="00B543D7"/>
    <w:rsid w:val="000021F2"/>
    <w:rsid w:val="00002F7F"/>
    <w:rsid w:val="00003E4C"/>
    <w:rsid w:val="0000581C"/>
    <w:rsid w:val="00006589"/>
    <w:rsid w:val="00007EB2"/>
    <w:rsid w:val="000113A9"/>
    <w:rsid w:val="00017A41"/>
    <w:rsid w:val="000202C2"/>
    <w:rsid w:val="000206C5"/>
    <w:rsid w:val="00025CB4"/>
    <w:rsid w:val="0002644A"/>
    <w:rsid w:val="00027878"/>
    <w:rsid w:val="00027C66"/>
    <w:rsid w:val="00030397"/>
    <w:rsid w:val="00033110"/>
    <w:rsid w:val="00034B05"/>
    <w:rsid w:val="000357BE"/>
    <w:rsid w:val="000408AB"/>
    <w:rsid w:val="00042C60"/>
    <w:rsid w:val="0004490C"/>
    <w:rsid w:val="00045993"/>
    <w:rsid w:val="000510BD"/>
    <w:rsid w:val="0005228D"/>
    <w:rsid w:val="00060449"/>
    <w:rsid w:val="0006123E"/>
    <w:rsid w:val="00061C49"/>
    <w:rsid w:val="0006654D"/>
    <w:rsid w:val="00072DC2"/>
    <w:rsid w:val="0007352D"/>
    <w:rsid w:val="00075224"/>
    <w:rsid w:val="00076B8E"/>
    <w:rsid w:val="000811D4"/>
    <w:rsid w:val="000819E5"/>
    <w:rsid w:val="00082132"/>
    <w:rsid w:val="000938F3"/>
    <w:rsid w:val="00095BB6"/>
    <w:rsid w:val="00097B0F"/>
    <w:rsid w:val="000A0F0A"/>
    <w:rsid w:val="000A188C"/>
    <w:rsid w:val="000A1F1F"/>
    <w:rsid w:val="000A5DFA"/>
    <w:rsid w:val="000B22F9"/>
    <w:rsid w:val="000B2DF5"/>
    <w:rsid w:val="000C0D23"/>
    <w:rsid w:val="000C146C"/>
    <w:rsid w:val="000C4682"/>
    <w:rsid w:val="000C519F"/>
    <w:rsid w:val="000C7F6C"/>
    <w:rsid w:val="000C7F72"/>
    <w:rsid w:val="000D14C8"/>
    <w:rsid w:val="000D3D05"/>
    <w:rsid w:val="000D3D47"/>
    <w:rsid w:val="000D45D2"/>
    <w:rsid w:val="000D46E1"/>
    <w:rsid w:val="000F1223"/>
    <w:rsid w:val="000F1EC9"/>
    <w:rsid w:val="000F4ADB"/>
    <w:rsid w:val="000F5BE4"/>
    <w:rsid w:val="000F70C9"/>
    <w:rsid w:val="000F7126"/>
    <w:rsid w:val="0010041C"/>
    <w:rsid w:val="00101E0C"/>
    <w:rsid w:val="00104F58"/>
    <w:rsid w:val="00111F86"/>
    <w:rsid w:val="001143CC"/>
    <w:rsid w:val="00115B78"/>
    <w:rsid w:val="00116D36"/>
    <w:rsid w:val="001200C2"/>
    <w:rsid w:val="001205F5"/>
    <w:rsid w:val="00122DA9"/>
    <w:rsid w:val="0012347B"/>
    <w:rsid w:val="00125AA4"/>
    <w:rsid w:val="00132112"/>
    <w:rsid w:val="00134E37"/>
    <w:rsid w:val="00135042"/>
    <w:rsid w:val="0013507C"/>
    <w:rsid w:val="00136252"/>
    <w:rsid w:val="00137216"/>
    <w:rsid w:val="00140B9B"/>
    <w:rsid w:val="00141BB0"/>
    <w:rsid w:val="00141CD4"/>
    <w:rsid w:val="00143EAB"/>
    <w:rsid w:val="001448FE"/>
    <w:rsid w:val="001455EB"/>
    <w:rsid w:val="00150C57"/>
    <w:rsid w:val="00153A41"/>
    <w:rsid w:val="0015487F"/>
    <w:rsid w:val="001622EC"/>
    <w:rsid w:val="0016751A"/>
    <w:rsid w:val="001711E7"/>
    <w:rsid w:val="00173E6C"/>
    <w:rsid w:val="00174B75"/>
    <w:rsid w:val="001772C6"/>
    <w:rsid w:val="0018218C"/>
    <w:rsid w:val="00183A65"/>
    <w:rsid w:val="00184587"/>
    <w:rsid w:val="00185D88"/>
    <w:rsid w:val="001918CC"/>
    <w:rsid w:val="00192EED"/>
    <w:rsid w:val="0019434B"/>
    <w:rsid w:val="001947CC"/>
    <w:rsid w:val="001957FF"/>
    <w:rsid w:val="00195ADA"/>
    <w:rsid w:val="001A075D"/>
    <w:rsid w:val="001A2FE5"/>
    <w:rsid w:val="001A39F0"/>
    <w:rsid w:val="001A529F"/>
    <w:rsid w:val="001A6DF0"/>
    <w:rsid w:val="001B1C35"/>
    <w:rsid w:val="001B21AD"/>
    <w:rsid w:val="001B2CA5"/>
    <w:rsid w:val="001C0403"/>
    <w:rsid w:val="001C2FAE"/>
    <w:rsid w:val="001C32E7"/>
    <w:rsid w:val="001C3B1A"/>
    <w:rsid w:val="001C5BD5"/>
    <w:rsid w:val="001C7E23"/>
    <w:rsid w:val="001D0188"/>
    <w:rsid w:val="001D30DD"/>
    <w:rsid w:val="001D539E"/>
    <w:rsid w:val="001E03FA"/>
    <w:rsid w:val="001E1860"/>
    <w:rsid w:val="001E4750"/>
    <w:rsid w:val="001E4E29"/>
    <w:rsid w:val="001E569D"/>
    <w:rsid w:val="001F0800"/>
    <w:rsid w:val="001F4302"/>
    <w:rsid w:val="001F4FBD"/>
    <w:rsid w:val="001F6EB4"/>
    <w:rsid w:val="002010A5"/>
    <w:rsid w:val="00206490"/>
    <w:rsid w:val="00211883"/>
    <w:rsid w:val="00214EC4"/>
    <w:rsid w:val="002154E4"/>
    <w:rsid w:val="0021554D"/>
    <w:rsid w:val="00220FB0"/>
    <w:rsid w:val="002213B6"/>
    <w:rsid w:val="00223EA4"/>
    <w:rsid w:val="0022623E"/>
    <w:rsid w:val="00233CB8"/>
    <w:rsid w:val="00235B7C"/>
    <w:rsid w:val="00236544"/>
    <w:rsid w:val="00253B76"/>
    <w:rsid w:val="00255B43"/>
    <w:rsid w:val="00256190"/>
    <w:rsid w:val="00263A2B"/>
    <w:rsid w:val="002647D7"/>
    <w:rsid w:val="00265408"/>
    <w:rsid w:val="00266B56"/>
    <w:rsid w:val="00272709"/>
    <w:rsid w:val="00281793"/>
    <w:rsid w:val="00284418"/>
    <w:rsid w:val="00284D04"/>
    <w:rsid w:val="00290A2B"/>
    <w:rsid w:val="002922FC"/>
    <w:rsid w:val="00293E8B"/>
    <w:rsid w:val="002951FD"/>
    <w:rsid w:val="002A1766"/>
    <w:rsid w:val="002A230A"/>
    <w:rsid w:val="002A4B90"/>
    <w:rsid w:val="002B0C1E"/>
    <w:rsid w:val="002B0FF9"/>
    <w:rsid w:val="002B2C19"/>
    <w:rsid w:val="002B764A"/>
    <w:rsid w:val="002C070C"/>
    <w:rsid w:val="002C28A6"/>
    <w:rsid w:val="002C35F1"/>
    <w:rsid w:val="002C383F"/>
    <w:rsid w:val="002C4630"/>
    <w:rsid w:val="002C76D6"/>
    <w:rsid w:val="002C7AA2"/>
    <w:rsid w:val="002D298A"/>
    <w:rsid w:val="002D325C"/>
    <w:rsid w:val="002D36D0"/>
    <w:rsid w:val="002D6F6F"/>
    <w:rsid w:val="002D72EA"/>
    <w:rsid w:val="002D74FA"/>
    <w:rsid w:val="002E0408"/>
    <w:rsid w:val="002E05F4"/>
    <w:rsid w:val="002E16DE"/>
    <w:rsid w:val="002E1886"/>
    <w:rsid w:val="002E3A4E"/>
    <w:rsid w:val="002E3D62"/>
    <w:rsid w:val="002F01D5"/>
    <w:rsid w:val="002F14CE"/>
    <w:rsid w:val="002F231D"/>
    <w:rsid w:val="002F2AE4"/>
    <w:rsid w:val="002F2CB8"/>
    <w:rsid w:val="002F418C"/>
    <w:rsid w:val="002F5D9D"/>
    <w:rsid w:val="003004C0"/>
    <w:rsid w:val="00300F42"/>
    <w:rsid w:val="00302102"/>
    <w:rsid w:val="0030309D"/>
    <w:rsid w:val="0030372C"/>
    <w:rsid w:val="003062D7"/>
    <w:rsid w:val="00310F88"/>
    <w:rsid w:val="003142D7"/>
    <w:rsid w:val="00317257"/>
    <w:rsid w:val="0032601C"/>
    <w:rsid w:val="00326C90"/>
    <w:rsid w:val="00335D10"/>
    <w:rsid w:val="0034130F"/>
    <w:rsid w:val="00341BAD"/>
    <w:rsid w:val="00343313"/>
    <w:rsid w:val="00344863"/>
    <w:rsid w:val="00345C4F"/>
    <w:rsid w:val="003530B8"/>
    <w:rsid w:val="0035368B"/>
    <w:rsid w:val="0036447F"/>
    <w:rsid w:val="00365923"/>
    <w:rsid w:val="00366371"/>
    <w:rsid w:val="00371E21"/>
    <w:rsid w:val="00377E26"/>
    <w:rsid w:val="0038219B"/>
    <w:rsid w:val="00384B8A"/>
    <w:rsid w:val="00392963"/>
    <w:rsid w:val="00392EE3"/>
    <w:rsid w:val="00393EAA"/>
    <w:rsid w:val="0039677C"/>
    <w:rsid w:val="003A03BF"/>
    <w:rsid w:val="003A6FF5"/>
    <w:rsid w:val="003A7FDD"/>
    <w:rsid w:val="003B013A"/>
    <w:rsid w:val="003B07C8"/>
    <w:rsid w:val="003B47AD"/>
    <w:rsid w:val="003C158D"/>
    <w:rsid w:val="003C2B07"/>
    <w:rsid w:val="003D18AA"/>
    <w:rsid w:val="003D3EA3"/>
    <w:rsid w:val="003D4D25"/>
    <w:rsid w:val="003D5F19"/>
    <w:rsid w:val="003D6E3F"/>
    <w:rsid w:val="003D7227"/>
    <w:rsid w:val="003E42A4"/>
    <w:rsid w:val="003F2004"/>
    <w:rsid w:val="003F431D"/>
    <w:rsid w:val="003F45B5"/>
    <w:rsid w:val="003F4E40"/>
    <w:rsid w:val="004009CA"/>
    <w:rsid w:val="00401753"/>
    <w:rsid w:val="00403210"/>
    <w:rsid w:val="00406F0E"/>
    <w:rsid w:val="00410335"/>
    <w:rsid w:val="00410C68"/>
    <w:rsid w:val="00413261"/>
    <w:rsid w:val="0041505D"/>
    <w:rsid w:val="0042155A"/>
    <w:rsid w:val="0042351A"/>
    <w:rsid w:val="004251E6"/>
    <w:rsid w:val="004272FB"/>
    <w:rsid w:val="00430AA2"/>
    <w:rsid w:val="004310C3"/>
    <w:rsid w:val="00432FCE"/>
    <w:rsid w:val="00433059"/>
    <w:rsid w:val="00434F13"/>
    <w:rsid w:val="00435766"/>
    <w:rsid w:val="00435F72"/>
    <w:rsid w:val="004367E4"/>
    <w:rsid w:val="00440231"/>
    <w:rsid w:val="00440644"/>
    <w:rsid w:val="00443304"/>
    <w:rsid w:val="00443D27"/>
    <w:rsid w:val="004451BD"/>
    <w:rsid w:val="00453F0B"/>
    <w:rsid w:val="0045451F"/>
    <w:rsid w:val="00455F13"/>
    <w:rsid w:val="004565A7"/>
    <w:rsid w:val="00462776"/>
    <w:rsid w:val="0046341A"/>
    <w:rsid w:val="004673A8"/>
    <w:rsid w:val="004677B2"/>
    <w:rsid w:val="0047202F"/>
    <w:rsid w:val="00472AF5"/>
    <w:rsid w:val="00477BBC"/>
    <w:rsid w:val="004837D0"/>
    <w:rsid w:val="00484FDC"/>
    <w:rsid w:val="00485A3B"/>
    <w:rsid w:val="00490C82"/>
    <w:rsid w:val="004A04DA"/>
    <w:rsid w:val="004A5DE1"/>
    <w:rsid w:val="004B4797"/>
    <w:rsid w:val="004B60CA"/>
    <w:rsid w:val="004B6CF9"/>
    <w:rsid w:val="004C0218"/>
    <w:rsid w:val="004C0D9B"/>
    <w:rsid w:val="004C7A31"/>
    <w:rsid w:val="004D240A"/>
    <w:rsid w:val="004D6554"/>
    <w:rsid w:val="004D6F69"/>
    <w:rsid w:val="004E0F02"/>
    <w:rsid w:val="004E17EC"/>
    <w:rsid w:val="004E198B"/>
    <w:rsid w:val="004E1D5C"/>
    <w:rsid w:val="004E3E7B"/>
    <w:rsid w:val="004E7EFF"/>
    <w:rsid w:val="004F06CB"/>
    <w:rsid w:val="004F2D47"/>
    <w:rsid w:val="004F557B"/>
    <w:rsid w:val="004F7249"/>
    <w:rsid w:val="00500C7D"/>
    <w:rsid w:val="00505C64"/>
    <w:rsid w:val="005065DA"/>
    <w:rsid w:val="005068A0"/>
    <w:rsid w:val="00521328"/>
    <w:rsid w:val="005240CB"/>
    <w:rsid w:val="005340B5"/>
    <w:rsid w:val="005404DB"/>
    <w:rsid w:val="005410D6"/>
    <w:rsid w:val="00541A88"/>
    <w:rsid w:val="00544B44"/>
    <w:rsid w:val="00545961"/>
    <w:rsid w:val="0054769E"/>
    <w:rsid w:val="005476B5"/>
    <w:rsid w:val="00552392"/>
    <w:rsid w:val="00556B88"/>
    <w:rsid w:val="00563130"/>
    <w:rsid w:val="00563A36"/>
    <w:rsid w:val="005712B0"/>
    <w:rsid w:val="00577237"/>
    <w:rsid w:val="00577ADA"/>
    <w:rsid w:val="005807DD"/>
    <w:rsid w:val="0058152E"/>
    <w:rsid w:val="00582007"/>
    <w:rsid w:val="0058236B"/>
    <w:rsid w:val="0059293A"/>
    <w:rsid w:val="00593993"/>
    <w:rsid w:val="00595827"/>
    <w:rsid w:val="005A2A48"/>
    <w:rsid w:val="005A2BC6"/>
    <w:rsid w:val="005A5919"/>
    <w:rsid w:val="005A59B9"/>
    <w:rsid w:val="005A6993"/>
    <w:rsid w:val="005B0A37"/>
    <w:rsid w:val="005B6107"/>
    <w:rsid w:val="005B703D"/>
    <w:rsid w:val="005B7302"/>
    <w:rsid w:val="005B78A4"/>
    <w:rsid w:val="005C1EC4"/>
    <w:rsid w:val="005C2686"/>
    <w:rsid w:val="005D0396"/>
    <w:rsid w:val="005D0AE0"/>
    <w:rsid w:val="005D3FC4"/>
    <w:rsid w:val="005D66B0"/>
    <w:rsid w:val="005E0440"/>
    <w:rsid w:val="005E34DE"/>
    <w:rsid w:val="005E6BC7"/>
    <w:rsid w:val="005E7560"/>
    <w:rsid w:val="005F137F"/>
    <w:rsid w:val="005F5CCD"/>
    <w:rsid w:val="005F7B03"/>
    <w:rsid w:val="00600811"/>
    <w:rsid w:val="00600C02"/>
    <w:rsid w:val="00600D87"/>
    <w:rsid w:val="00601557"/>
    <w:rsid w:val="006040BE"/>
    <w:rsid w:val="00604785"/>
    <w:rsid w:val="006130C7"/>
    <w:rsid w:val="006138A0"/>
    <w:rsid w:val="006142E8"/>
    <w:rsid w:val="0061788F"/>
    <w:rsid w:val="0062123A"/>
    <w:rsid w:val="00626D74"/>
    <w:rsid w:val="00633D55"/>
    <w:rsid w:val="00634104"/>
    <w:rsid w:val="006353D1"/>
    <w:rsid w:val="00640244"/>
    <w:rsid w:val="00645777"/>
    <w:rsid w:val="00646EA3"/>
    <w:rsid w:val="006512B3"/>
    <w:rsid w:val="0065318D"/>
    <w:rsid w:val="006534B2"/>
    <w:rsid w:val="00657E0C"/>
    <w:rsid w:val="00660DC5"/>
    <w:rsid w:val="00664FE6"/>
    <w:rsid w:val="0066695F"/>
    <w:rsid w:val="00667C11"/>
    <w:rsid w:val="00673DD7"/>
    <w:rsid w:val="0067470F"/>
    <w:rsid w:val="0067584C"/>
    <w:rsid w:val="00682728"/>
    <w:rsid w:val="00685B55"/>
    <w:rsid w:val="0068676D"/>
    <w:rsid w:val="00693061"/>
    <w:rsid w:val="006956EB"/>
    <w:rsid w:val="00695D01"/>
    <w:rsid w:val="006A0086"/>
    <w:rsid w:val="006A2F47"/>
    <w:rsid w:val="006A3339"/>
    <w:rsid w:val="006A4700"/>
    <w:rsid w:val="006A7E98"/>
    <w:rsid w:val="006B0DBA"/>
    <w:rsid w:val="006B13C7"/>
    <w:rsid w:val="006B3A6D"/>
    <w:rsid w:val="006B6903"/>
    <w:rsid w:val="006B758C"/>
    <w:rsid w:val="006B7974"/>
    <w:rsid w:val="006C033B"/>
    <w:rsid w:val="006C54ED"/>
    <w:rsid w:val="006C5C6C"/>
    <w:rsid w:val="006C6F83"/>
    <w:rsid w:val="006D7E45"/>
    <w:rsid w:val="006E164F"/>
    <w:rsid w:val="006E6603"/>
    <w:rsid w:val="006E6EA4"/>
    <w:rsid w:val="006F17F0"/>
    <w:rsid w:val="006F2BEE"/>
    <w:rsid w:val="006F4F35"/>
    <w:rsid w:val="00700F8D"/>
    <w:rsid w:val="00701565"/>
    <w:rsid w:val="0070587E"/>
    <w:rsid w:val="00711DF0"/>
    <w:rsid w:val="00713A11"/>
    <w:rsid w:val="00715033"/>
    <w:rsid w:val="00720F7E"/>
    <w:rsid w:val="0072178A"/>
    <w:rsid w:val="00724571"/>
    <w:rsid w:val="00726F21"/>
    <w:rsid w:val="00730164"/>
    <w:rsid w:val="0073210A"/>
    <w:rsid w:val="00734C48"/>
    <w:rsid w:val="007367FA"/>
    <w:rsid w:val="007374B2"/>
    <w:rsid w:val="0073758F"/>
    <w:rsid w:val="00741E23"/>
    <w:rsid w:val="00751D2C"/>
    <w:rsid w:val="00754965"/>
    <w:rsid w:val="007560BF"/>
    <w:rsid w:val="00761C0F"/>
    <w:rsid w:val="00765011"/>
    <w:rsid w:val="0077471E"/>
    <w:rsid w:val="0078166A"/>
    <w:rsid w:val="00790853"/>
    <w:rsid w:val="00791BBE"/>
    <w:rsid w:val="00797E10"/>
    <w:rsid w:val="007A2FDC"/>
    <w:rsid w:val="007A4AD8"/>
    <w:rsid w:val="007A6509"/>
    <w:rsid w:val="007A6D80"/>
    <w:rsid w:val="007B0FC7"/>
    <w:rsid w:val="007B324A"/>
    <w:rsid w:val="007B51EA"/>
    <w:rsid w:val="007B5C78"/>
    <w:rsid w:val="007B64B9"/>
    <w:rsid w:val="007B67DA"/>
    <w:rsid w:val="007C2ED2"/>
    <w:rsid w:val="007C5008"/>
    <w:rsid w:val="007D0F0E"/>
    <w:rsid w:val="007D1934"/>
    <w:rsid w:val="007D3D76"/>
    <w:rsid w:val="007D4635"/>
    <w:rsid w:val="007D50D3"/>
    <w:rsid w:val="007D7484"/>
    <w:rsid w:val="007E56B9"/>
    <w:rsid w:val="007E7BBC"/>
    <w:rsid w:val="007F156D"/>
    <w:rsid w:val="007F48C9"/>
    <w:rsid w:val="00801182"/>
    <w:rsid w:val="00803B7F"/>
    <w:rsid w:val="00806030"/>
    <w:rsid w:val="00810112"/>
    <w:rsid w:val="00811247"/>
    <w:rsid w:val="008113E9"/>
    <w:rsid w:val="00812A4F"/>
    <w:rsid w:val="00815BCB"/>
    <w:rsid w:val="00815DF2"/>
    <w:rsid w:val="00817F9D"/>
    <w:rsid w:val="00824E1F"/>
    <w:rsid w:val="0082558F"/>
    <w:rsid w:val="00825C01"/>
    <w:rsid w:val="008302B0"/>
    <w:rsid w:val="00832178"/>
    <w:rsid w:val="0083400F"/>
    <w:rsid w:val="0083735D"/>
    <w:rsid w:val="008403DC"/>
    <w:rsid w:val="008502DE"/>
    <w:rsid w:val="00855286"/>
    <w:rsid w:val="00861840"/>
    <w:rsid w:val="00862A26"/>
    <w:rsid w:val="0086592C"/>
    <w:rsid w:val="00870D3C"/>
    <w:rsid w:val="00871021"/>
    <w:rsid w:val="0087282E"/>
    <w:rsid w:val="00874A8A"/>
    <w:rsid w:val="00874DCE"/>
    <w:rsid w:val="00881321"/>
    <w:rsid w:val="0088791A"/>
    <w:rsid w:val="0089638E"/>
    <w:rsid w:val="0089745B"/>
    <w:rsid w:val="008A1E58"/>
    <w:rsid w:val="008A2AE7"/>
    <w:rsid w:val="008A3A5C"/>
    <w:rsid w:val="008A43E3"/>
    <w:rsid w:val="008A7E3F"/>
    <w:rsid w:val="008B2350"/>
    <w:rsid w:val="008C1826"/>
    <w:rsid w:val="008C2A3D"/>
    <w:rsid w:val="008E5233"/>
    <w:rsid w:val="008E61DD"/>
    <w:rsid w:val="008F0001"/>
    <w:rsid w:val="008F65DC"/>
    <w:rsid w:val="009002F2"/>
    <w:rsid w:val="00900974"/>
    <w:rsid w:val="00901EEC"/>
    <w:rsid w:val="00902BBB"/>
    <w:rsid w:val="00903990"/>
    <w:rsid w:val="009073FA"/>
    <w:rsid w:val="00913A39"/>
    <w:rsid w:val="00913A72"/>
    <w:rsid w:val="009175C7"/>
    <w:rsid w:val="00921144"/>
    <w:rsid w:val="00922696"/>
    <w:rsid w:val="00922E3C"/>
    <w:rsid w:val="00925513"/>
    <w:rsid w:val="00926347"/>
    <w:rsid w:val="00926DF0"/>
    <w:rsid w:val="00933E01"/>
    <w:rsid w:val="009342F8"/>
    <w:rsid w:val="00940E9F"/>
    <w:rsid w:val="00942447"/>
    <w:rsid w:val="00943DE6"/>
    <w:rsid w:val="00946C12"/>
    <w:rsid w:val="0095127C"/>
    <w:rsid w:val="00951390"/>
    <w:rsid w:val="009527C0"/>
    <w:rsid w:val="009632B0"/>
    <w:rsid w:val="0096488C"/>
    <w:rsid w:val="00965E07"/>
    <w:rsid w:val="00971B7F"/>
    <w:rsid w:val="00974582"/>
    <w:rsid w:val="009768ED"/>
    <w:rsid w:val="00977ADC"/>
    <w:rsid w:val="009824A2"/>
    <w:rsid w:val="00984E18"/>
    <w:rsid w:val="0098616C"/>
    <w:rsid w:val="00987226"/>
    <w:rsid w:val="0098766A"/>
    <w:rsid w:val="00992D63"/>
    <w:rsid w:val="0099559E"/>
    <w:rsid w:val="0099781A"/>
    <w:rsid w:val="009A0067"/>
    <w:rsid w:val="009A1261"/>
    <w:rsid w:val="009B207D"/>
    <w:rsid w:val="009B2EE2"/>
    <w:rsid w:val="009C026A"/>
    <w:rsid w:val="009C1EFB"/>
    <w:rsid w:val="009D4010"/>
    <w:rsid w:val="009D5311"/>
    <w:rsid w:val="009D6DF9"/>
    <w:rsid w:val="009E125A"/>
    <w:rsid w:val="009E5CBE"/>
    <w:rsid w:val="009F3E4F"/>
    <w:rsid w:val="009F5FE7"/>
    <w:rsid w:val="009F75CB"/>
    <w:rsid w:val="00A03381"/>
    <w:rsid w:val="00A047BB"/>
    <w:rsid w:val="00A05CC2"/>
    <w:rsid w:val="00A07F6B"/>
    <w:rsid w:val="00A116C2"/>
    <w:rsid w:val="00A16F1B"/>
    <w:rsid w:val="00A2008B"/>
    <w:rsid w:val="00A30D93"/>
    <w:rsid w:val="00A3516F"/>
    <w:rsid w:val="00A35560"/>
    <w:rsid w:val="00A41A3B"/>
    <w:rsid w:val="00A434C8"/>
    <w:rsid w:val="00A44A50"/>
    <w:rsid w:val="00A460B8"/>
    <w:rsid w:val="00A46D40"/>
    <w:rsid w:val="00A5165F"/>
    <w:rsid w:val="00A51F2A"/>
    <w:rsid w:val="00A5587A"/>
    <w:rsid w:val="00A55FD1"/>
    <w:rsid w:val="00A573B7"/>
    <w:rsid w:val="00A60B5A"/>
    <w:rsid w:val="00A62B69"/>
    <w:rsid w:val="00A64D5D"/>
    <w:rsid w:val="00A702EF"/>
    <w:rsid w:val="00A72998"/>
    <w:rsid w:val="00A749CC"/>
    <w:rsid w:val="00A75F9C"/>
    <w:rsid w:val="00A82A98"/>
    <w:rsid w:val="00AA2561"/>
    <w:rsid w:val="00AA3D41"/>
    <w:rsid w:val="00AA6834"/>
    <w:rsid w:val="00AA6B61"/>
    <w:rsid w:val="00AB09CE"/>
    <w:rsid w:val="00AB3A87"/>
    <w:rsid w:val="00AB4A83"/>
    <w:rsid w:val="00AC6F99"/>
    <w:rsid w:val="00AC79A7"/>
    <w:rsid w:val="00AD2324"/>
    <w:rsid w:val="00AD388D"/>
    <w:rsid w:val="00AD45F8"/>
    <w:rsid w:val="00AE0293"/>
    <w:rsid w:val="00AE03C8"/>
    <w:rsid w:val="00AE1894"/>
    <w:rsid w:val="00AE3302"/>
    <w:rsid w:val="00AE458A"/>
    <w:rsid w:val="00AE56E7"/>
    <w:rsid w:val="00AE5909"/>
    <w:rsid w:val="00AE7FA1"/>
    <w:rsid w:val="00AF1DCE"/>
    <w:rsid w:val="00AF2C4F"/>
    <w:rsid w:val="00AF355C"/>
    <w:rsid w:val="00AF5BF2"/>
    <w:rsid w:val="00AF62BD"/>
    <w:rsid w:val="00AF630B"/>
    <w:rsid w:val="00AF7449"/>
    <w:rsid w:val="00AF76E1"/>
    <w:rsid w:val="00B00985"/>
    <w:rsid w:val="00B054FD"/>
    <w:rsid w:val="00B0731F"/>
    <w:rsid w:val="00B110E5"/>
    <w:rsid w:val="00B113E7"/>
    <w:rsid w:val="00B1769C"/>
    <w:rsid w:val="00B2083C"/>
    <w:rsid w:val="00B2115A"/>
    <w:rsid w:val="00B303FE"/>
    <w:rsid w:val="00B30D03"/>
    <w:rsid w:val="00B32154"/>
    <w:rsid w:val="00B4165D"/>
    <w:rsid w:val="00B416D7"/>
    <w:rsid w:val="00B44E46"/>
    <w:rsid w:val="00B45640"/>
    <w:rsid w:val="00B470C7"/>
    <w:rsid w:val="00B50F11"/>
    <w:rsid w:val="00B50F60"/>
    <w:rsid w:val="00B543D7"/>
    <w:rsid w:val="00B55D8E"/>
    <w:rsid w:val="00B62AAA"/>
    <w:rsid w:val="00B63C4D"/>
    <w:rsid w:val="00B656DD"/>
    <w:rsid w:val="00B703DB"/>
    <w:rsid w:val="00B70AF1"/>
    <w:rsid w:val="00B71ED0"/>
    <w:rsid w:val="00B724FA"/>
    <w:rsid w:val="00B73BDE"/>
    <w:rsid w:val="00B744BD"/>
    <w:rsid w:val="00B809B4"/>
    <w:rsid w:val="00B816E7"/>
    <w:rsid w:val="00B91AA4"/>
    <w:rsid w:val="00B96834"/>
    <w:rsid w:val="00BA2675"/>
    <w:rsid w:val="00BA4687"/>
    <w:rsid w:val="00BB15E8"/>
    <w:rsid w:val="00BB3B56"/>
    <w:rsid w:val="00BB3C8C"/>
    <w:rsid w:val="00BB66F2"/>
    <w:rsid w:val="00BB697A"/>
    <w:rsid w:val="00BB73A6"/>
    <w:rsid w:val="00BC10C8"/>
    <w:rsid w:val="00BC3DD8"/>
    <w:rsid w:val="00BC3E40"/>
    <w:rsid w:val="00BC571C"/>
    <w:rsid w:val="00BC7095"/>
    <w:rsid w:val="00BD0090"/>
    <w:rsid w:val="00BD2C51"/>
    <w:rsid w:val="00BD5AD7"/>
    <w:rsid w:val="00BD6D65"/>
    <w:rsid w:val="00BE1289"/>
    <w:rsid w:val="00BE2878"/>
    <w:rsid w:val="00BE42B8"/>
    <w:rsid w:val="00BF061C"/>
    <w:rsid w:val="00BF4D16"/>
    <w:rsid w:val="00BF577A"/>
    <w:rsid w:val="00BF5A76"/>
    <w:rsid w:val="00C009D4"/>
    <w:rsid w:val="00C012BA"/>
    <w:rsid w:val="00C038B4"/>
    <w:rsid w:val="00C04AD3"/>
    <w:rsid w:val="00C04D84"/>
    <w:rsid w:val="00C11767"/>
    <w:rsid w:val="00C154FE"/>
    <w:rsid w:val="00C16912"/>
    <w:rsid w:val="00C3241A"/>
    <w:rsid w:val="00C34738"/>
    <w:rsid w:val="00C358EE"/>
    <w:rsid w:val="00C36388"/>
    <w:rsid w:val="00C37EE6"/>
    <w:rsid w:val="00C46B35"/>
    <w:rsid w:val="00C46DF0"/>
    <w:rsid w:val="00C531BE"/>
    <w:rsid w:val="00C53FB0"/>
    <w:rsid w:val="00C56A8F"/>
    <w:rsid w:val="00C57E22"/>
    <w:rsid w:val="00C62331"/>
    <w:rsid w:val="00C635D7"/>
    <w:rsid w:val="00C6489E"/>
    <w:rsid w:val="00C6510B"/>
    <w:rsid w:val="00C66732"/>
    <w:rsid w:val="00C67923"/>
    <w:rsid w:val="00C67E0D"/>
    <w:rsid w:val="00C70828"/>
    <w:rsid w:val="00C728BE"/>
    <w:rsid w:val="00C761FC"/>
    <w:rsid w:val="00C812E4"/>
    <w:rsid w:val="00C844D7"/>
    <w:rsid w:val="00C8499A"/>
    <w:rsid w:val="00C857D2"/>
    <w:rsid w:val="00C87E8C"/>
    <w:rsid w:val="00C90D92"/>
    <w:rsid w:val="00C9323F"/>
    <w:rsid w:val="00C93BCA"/>
    <w:rsid w:val="00C951A7"/>
    <w:rsid w:val="00CA0B9A"/>
    <w:rsid w:val="00CA113B"/>
    <w:rsid w:val="00CA48F6"/>
    <w:rsid w:val="00CA513F"/>
    <w:rsid w:val="00CA6D18"/>
    <w:rsid w:val="00CB08C5"/>
    <w:rsid w:val="00CB166B"/>
    <w:rsid w:val="00CB2D50"/>
    <w:rsid w:val="00CB3265"/>
    <w:rsid w:val="00CB4FE8"/>
    <w:rsid w:val="00CB55EA"/>
    <w:rsid w:val="00CB5A58"/>
    <w:rsid w:val="00CB6868"/>
    <w:rsid w:val="00CB728E"/>
    <w:rsid w:val="00CB7782"/>
    <w:rsid w:val="00CB7D9A"/>
    <w:rsid w:val="00CC014F"/>
    <w:rsid w:val="00CC28D2"/>
    <w:rsid w:val="00CC3429"/>
    <w:rsid w:val="00CC4629"/>
    <w:rsid w:val="00CC6448"/>
    <w:rsid w:val="00CD02AF"/>
    <w:rsid w:val="00CD13D1"/>
    <w:rsid w:val="00CD3314"/>
    <w:rsid w:val="00CD37CB"/>
    <w:rsid w:val="00CD40A4"/>
    <w:rsid w:val="00CE0372"/>
    <w:rsid w:val="00CE1064"/>
    <w:rsid w:val="00CE187D"/>
    <w:rsid w:val="00CE3A5D"/>
    <w:rsid w:val="00CE7A88"/>
    <w:rsid w:val="00D00171"/>
    <w:rsid w:val="00D008D9"/>
    <w:rsid w:val="00D01272"/>
    <w:rsid w:val="00D071E9"/>
    <w:rsid w:val="00D10CB6"/>
    <w:rsid w:val="00D123E2"/>
    <w:rsid w:val="00D15836"/>
    <w:rsid w:val="00D15AA2"/>
    <w:rsid w:val="00D15D81"/>
    <w:rsid w:val="00D20DEB"/>
    <w:rsid w:val="00D21CEB"/>
    <w:rsid w:val="00D22F3E"/>
    <w:rsid w:val="00D25466"/>
    <w:rsid w:val="00D2592C"/>
    <w:rsid w:val="00D31AB6"/>
    <w:rsid w:val="00D34FC3"/>
    <w:rsid w:val="00D35370"/>
    <w:rsid w:val="00D357C4"/>
    <w:rsid w:val="00D357CE"/>
    <w:rsid w:val="00D35AF0"/>
    <w:rsid w:val="00D3687F"/>
    <w:rsid w:val="00D43DFA"/>
    <w:rsid w:val="00D43FD2"/>
    <w:rsid w:val="00D45F61"/>
    <w:rsid w:val="00D46BA4"/>
    <w:rsid w:val="00D47427"/>
    <w:rsid w:val="00D535F3"/>
    <w:rsid w:val="00D54A2C"/>
    <w:rsid w:val="00D55D95"/>
    <w:rsid w:val="00D603CF"/>
    <w:rsid w:val="00D6285C"/>
    <w:rsid w:val="00D6539F"/>
    <w:rsid w:val="00D676ED"/>
    <w:rsid w:val="00D75209"/>
    <w:rsid w:val="00D845CB"/>
    <w:rsid w:val="00D84A97"/>
    <w:rsid w:val="00D86E3A"/>
    <w:rsid w:val="00D91452"/>
    <w:rsid w:val="00D93226"/>
    <w:rsid w:val="00D94610"/>
    <w:rsid w:val="00D95911"/>
    <w:rsid w:val="00D97051"/>
    <w:rsid w:val="00DA2FC4"/>
    <w:rsid w:val="00DA6C4A"/>
    <w:rsid w:val="00DB21C6"/>
    <w:rsid w:val="00DB35F0"/>
    <w:rsid w:val="00DB3EDB"/>
    <w:rsid w:val="00DB4ABA"/>
    <w:rsid w:val="00DB5B03"/>
    <w:rsid w:val="00DB6863"/>
    <w:rsid w:val="00DB68C5"/>
    <w:rsid w:val="00DB7EBD"/>
    <w:rsid w:val="00DC088C"/>
    <w:rsid w:val="00DC0AB8"/>
    <w:rsid w:val="00DD2CDE"/>
    <w:rsid w:val="00DD623C"/>
    <w:rsid w:val="00DE562D"/>
    <w:rsid w:val="00DE590B"/>
    <w:rsid w:val="00DE7109"/>
    <w:rsid w:val="00DF07B4"/>
    <w:rsid w:val="00DF3D12"/>
    <w:rsid w:val="00DF53F6"/>
    <w:rsid w:val="00E00BC4"/>
    <w:rsid w:val="00E03DB8"/>
    <w:rsid w:val="00E04962"/>
    <w:rsid w:val="00E05829"/>
    <w:rsid w:val="00E15A7C"/>
    <w:rsid w:val="00E15A96"/>
    <w:rsid w:val="00E21C75"/>
    <w:rsid w:val="00E22533"/>
    <w:rsid w:val="00E22BDA"/>
    <w:rsid w:val="00E26152"/>
    <w:rsid w:val="00E26303"/>
    <w:rsid w:val="00E26D0D"/>
    <w:rsid w:val="00E303E3"/>
    <w:rsid w:val="00E3229D"/>
    <w:rsid w:val="00E36F8D"/>
    <w:rsid w:val="00E41749"/>
    <w:rsid w:val="00E4766C"/>
    <w:rsid w:val="00E56F8A"/>
    <w:rsid w:val="00E57E8B"/>
    <w:rsid w:val="00E63B74"/>
    <w:rsid w:val="00E64B98"/>
    <w:rsid w:val="00E64D00"/>
    <w:rsid w:val="00E7029D"/>
    <w:rsid w:val="00E76949"/>
    <w:rsid w:val="00E810F5"/>
    <w:rsid w:val="00E838B0"/>
    <w:rsid w:val="00E8456B"/>
    <w:rsid w:val="00E84FCC"/>
    <w:rsid w:val="00E9059A"/>
    <w:rsid w:val="00E92CEC"/>
    <w:rsid w:val="00E93E1C"/>
    <w:rsid w:val="00E94140"/>
    <w:rsid w:val="00E97569"/>
    <w:rsid w:val="00EA0611"/>
    <w:rsid w:val="00EA0EFE"/>
    <w:rsid w:val="00EA3DC0"/>
    <w:rsid w:val="00EA4622"/>
    <w:rsid w:val="00EA67B8"/>
    <w:rsid w:val="00EA759B"/>
    <w:rsid w:val="00EB2B3F"/>
    <w:rsid w:val="00EB3695"/>
    <w:rsid w:val="00EB3EF4"/>
    <w:rsid w:val="00EB5D8F"/>
    <w:rsid w:val="00EB6204"/>
    <w:rsid w:val="00EC1D6D"/>
    <w:rsid w:val="00EC368C"/>
    <w:rsid w:val="00EC375E"/>
    <w:rsid w:val="00EC3E1C"/>
    <w:rsid w:val="00EC4B5C"/>
    <w:rsid w:val="00EC6DD8"/>
    <w:rsid w:val="00ED091F"/>
    <w:rsid w:val="00ED1A88"/>
    <w:rsid w:val="00ED3D38"/>
    <w:rsid w:val="00ED44D8"/>
    <w:rsid w:val="00ED601C"/>
    <w:rsid w:val="00EE0D95"/>
    <w:rsid w:val="00EE3751"/>
    <w:rsid w:val="00EF14A7"/>
    <w:rsid w:val="00EF3790"/>
    <w:rsid w:val="00EF4D20"/>
    <w:rsid w:val="00F00751"/>
    <w:rsid w:val="00F046F2"/>
    <w:rsid w:val="00F108BD"/>
    <w:rsid w:val="00F10E6B"/>
    <w:rsid w:val="00F122BF"/>
    <w:rsid w:val="00F217FE"/>
    <w:rsid w:val="00F21E07"/>
    <w:rsid w:val="00F25F36"/>
    <w:rsid w:val="00F27267"/>
    <w:rsid w:val="00F332C6"/>
    <w:rsid w:val="00F376A6"/>
    <w:rsid w:val="00F37D2B"/>
    <w:rsid w:val="00F4291E"/>
    <w:rsid w:val="00F47424"/>
    <w:rsid w:val="00F47F5A"/>
    <w:rsid w:val="00F47F7B"/>
    <w:rsid w:val="00F51423"/>
    <w:rsid w:val="00F517CB"/>
    <w:rsid w:val="00F555F0"/>
    <w:rsid w:val="00F559ED"/>
    <w:rsid w:val="00F57365"/>
    <w:rsid w:val="00F57663"/>
    <w:rsid w:val="00F6205C"/>
    <w:rsid w:val="00F642C3"/>
    <w:rsid w:val="00F6509D"/>
    <w:rsid w:val="00F653CE"/>
    <w:rsid w:val="00F65887"/>
    <w:rsid w:val="00F66F83"/>
    <w:rsid w:val="00F673A6"/>
    <w:rsid w:val="00F855A7"/>
    <w:rsid w:val="00F8566D"/>
    <w:rsid w:val="00F91BCB"/>
    <w:rsid w:val="00F9268E"/>
    <w:rsid w:val="00F93BE3"/>
    <w:rsid w:val="00F93C93"/>
    <w:rsid w:val="00FA62FA"/>
    <w:rsid w:val="00FA6721"/>
    <w:rsid w:val="00FA7984"/>
    <w:rsid w:val="00FA7F20"/>
    <w:rsid w:val="00FB2FC8"/>
    <w:rsid w:val="00FB73CB"/>
    <w:rsid w:val="00FB7B4D"/>
    <w:rsid w:val="00FC32DE"/>
    <w:rsid w:val="00FC34EC"/>
    <w:rsid w:val="00FC3635"/>
    <w:rsid w:val="00FC3A68"/>
    <w:rsid w:val="00FC54AD"/>
    <w:rsid w:val="00FD10CD"/>
    <w:rsid w:val="00FD138D"/>
    <w:rsid w:val="00FD169C"/>
    <w:rsid w:val="00FD2430"/>
    <w:rsid w:val="00FD671B"/>
    <w:rsid w:val="00FE1FB0"/>
    <w:rsid w:val="00FE2133"/>
    <w:rsid w:val="00FE287B"/>
    <w:rsid w:val="00FE3336"/>
    <w:rsid w:val="00FE3DC2"/>
    <w:rsid w:val="00FE527B"/>
    <w:rsid w:val="00FE5946"/>
    <w:rsid w:val="00FE5DAE"/>
    <w:rsid w:val="00FF367D"/>
    <w:rsid w:val="00FF4F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866AE"/>
  <w15:docId w15:val="{0C321D11-5AA4-42BC-8508-560FBC6C6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0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3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43D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56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6E7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3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3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BF0772-C596-405E-8DC3-C266ED3B0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9</TotalTime>
  <Pages>2</Pages>
  <Words>738</Words>
  <Characters>420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Diakov</dc:creator>
  <cp:lastModifiedBy>Ans Memon</cp:lastModifiedBy>
  <cp:revision>1072</cp:revision>
  <cp:lastPrinted>2022-07-21T07:26:00Z</cp:lastPrinted>
  <dcterms:created xsi:type="dcterms:W3CDTF">2025-05-12T06:50:00Z</dcterms:created>
  <dcterms:modified xsi:type="dcterms:W3CDTF">2025-12-04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565f12-9a73-441e-b066-ff06233d6e61</vt:lpwstr>
  </property>
</Properties>
</file>